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95581" w14:textId="0C4A6C8B" w:rsidR="0019046C" w:rsidRPr="003D128A" w:rsidRDefault="0019046C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 xml:space="preserve">Step #1:  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Before you submit a request, please complete the Roseville Area Community Foundation Grant </w:t>
      </w:r>
      <w:r w:rsidR="001B7BF2" w:rsidRPr="00C00E6A">
        <w:rPr>
          <w:rFonts w:asciiTheme="majorHAnsi" w:hAnsiTheme="majorHAnsi" w:cstheme="majorHAnsi"/>
          <w:bCs/>
          <w:sz w:val="22"/>
          <w:szCs w:val="22"/>
        </w:rPr>
        <w:t>Eligibility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Questionnaire</w:t>
      </w:r>
      <w:r w:rsidR="000B56B9" w:rsidRPr="003D128A">
        <w:rPr>
          <w:rFonts w:asciiTheme="majorHAnsi" w:hAnsiTheme="majorHAnsi" w:cstheme="majorHAnsi"/>
          <w:bCs/>
          <w:sz w:val="22"/>
          <w:szCs w:val="22"/>
        </w:rPr>
        <w:t xml:space="preserve"> to confirm your eligibility. If you have questions, please email us at racf.info@gmail.com before submitting your application.</w:t>
      </w:r>
    </w:p>
    <w:p w14:paraId="7EE82A75" w14:textId="77777777" w:rsidR="000B56B9" w:rsidRPr="003D128A" w:rsidRDefault="000B56B9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06C600C" w14:textId="46F04CCA" w:rsidR="000B56B9" w:rsidRPr="003D128A" w:rsidRDefault="000B56B9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Cs/>
          <w:sz w:val="22"/>
          <w:szCs w:val="22"/>
        </w:rPr>
        <w:t>All applications for funding must</w:t>
      </w:r>
      <w:r w:rsidR="005A6CA3" w:rsidRPr="003D128A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2A03D1" w:rsidRPr="003D128A">
        <w:rPr>
          <w:rFonts w:asciiTheme="majorHAnsi" w:hAnsiTheme="majorHAnsi" w:cstheme="majorHAnsi"/>
          <w:bCs/>
          <w:sz w:val="22"/>
          <w:szCs w:val="22"/>
        </w:rPr>
        <w:t xml:space="preserve">include </w:t>
      </w:r>
      <w:r w:rsidR="001F160F" w:rsidRPr="003D128A">
        <w:rPr>
          <w:rFonts w:asciiTheme="majorHAnsi" w:hAnsiTheme="majorHAnsi" w:cstheme="majorHAnsi"/>
          <w:bCs/>
          <w:sz w:val="22"/>
          <w:szCs w:val="22"/>
        </w:rPr>
        <w:t>a Grant</w:t>
      </w:r>
      <w:r w:rsidR="001B7BF2" w:rsidRPr="003D128A">
        <w:rPr>
          <w:rFonts w:asciiTheme="majorHAnsi" w:hAnsiTheme="majorHAnsi" w:cstheme="majorHAnsi"/>
          <w:bCs/>
          <w:sz w:val="22"/>
          <w:szCs w:val="22"/>
        </w:rPr>
        <w:t xml:space="preserve"> Eligibility</w:t>
      </w:r>
      <w:r w:rsidR="001F160F" w:rsidRPr="003D128A">
        <w:rPr>
          <w:rFonts w:asciiTheme="majorHAnsi" w:hAnsiTheme="majorHAnsi" w:cstheme="majorHAnsi"/>
          <w:bCs/>
          <w:sz w:val="22"/>
          <w:szCs w:val="22"/>
        </w:rPr>
        <w:t xml:space="preserve"> Questionnaire </w:t>
      </w:r>
      <w:r w:rsidR="005A6CA3" w:rsidRPr="003D128A">
        <w:rPr>
          <w:rFonts w:asciiTheme="majorHAnsi" w:hAnsiTheme="majorHAnsi" w:cstheme="majorHAnsi"/>
          <w:bCs/>
          <w:sz w:val="22"/>
          <w:szCs w:val="22"/>
        </w:rPr>
        <w:t>to move forward</w:t>
      </w:r>
      <w:r w:rsidR="00E50312" w:rsidRPr="003D128A">
        <w:rPr>
          <w:rFonts w:asciiTheme="majorHAnsi" w:hAnsiTheme="majorHAnsi" w:cstheme="majorHAnsi"/>
          <w:bCs/>
          <w:sz w:val="22"/>
          <w:szCs w:val="22"/>
        </w:rPr>
        <w:t xml:space="preserve"> in the process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.  </w:t>
      </w:r>
    </w:p>
    <w:p w14:paraId="4181426A" w14:textId="77777777" w:rsidR="000B56B9" w:rsidRPr="003D128A" w:rsidRDefault="000B56B9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517B7395" w14:textId="4AACD286" w:rsidR="000B56B9" w:rsidRPr="003D128A" w:rsidRDefault="000B56B9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 xml:space="preserve">Step #2:  </w:t>
      </w:r>
      <w:r w:rsidRPr="003D128A">
        <w:rPr>
          <w:rFonts w:asciiTheme="majorHAnsi" w:hAnsiTheme="majorHAnsi" w:cstheme="majorHAnsi"/>
          <w:bCs/>
          <w:sz w:val="22"/>
          <w:szCs w:val="22"/>
        </w:rPr>
        <w:t>Application deadlines are</w:t>
      </w:r>
      <w:r w:rsidR="00C01248" w:rsidRPr="003D128A">
        <w:rPr>
          <w:rFonts w:asciiTheme="majorHAnsi" w:hAnsiTheme="majorHAnsi" w:cstheme="majorHAnsi"/>
          <w:bCs/>
          <w:sz w:val="22"/>
          <w:szCs w:val="22"/>
        </w:rPr>
        <w:t xml:space="preserve"> posted on the RACF website</w:t>
      </w:r>
      <w:r w:rsidR="002F6E3B" w:rsidRPr="003D128A">
        <w:rPr>
          <w:rFonts w:asciiTheme="majorHAnsi" w:hAnsiTheme="majorHAnsi" w:cstheme="majorHAnsi"/>
          <w:bCs/>
          <w:sz w:val="22"/>
          <w:szCs w:val="22"/>
        </w:rPr>
        <w:t xml:space="preserve"> on the “Apply </w:t>
      </w:r>
      <w:r w:rsidR="002337E1" w:rsidRPr="003D128A">
        <w:rPr>
          <w:rFonts w:asciiTheme="majorHAnsi" w:hAnsiTheme="majorHAnsi" w:cstheme="majorHAnsi"/>
          <w:bCs/>
          <w:sz w:val="22"/>
          <w:szCs w:val="22"/>
        </w:rPr>
        <w:t>f</w:t>
      </w:r>
      <w:r w:rsidR="005B512D" w:rsidRPr="003D128A">
        <w:rPr>
          <w:rFonts w:asciiTheme="majorHAnsi" w:hAnsiTheme="majorHAnsi" w:cstheme="majorHAnsi"/>
          <w:bCs/>
          <w:sz w:val="22"/>
          <w:szCs w:val="22"/>
        </w:rPr>
        <w:t xml:space="preserve">or </w:t>
      </w:r>
      <w:r w:rsidR="002337E1" w:rsidRPr="003D128A">
        <w:rPr>
          <w:rFonts w:asciiTheme="majorHAnsi" w:hAnsiTheme="majorHAnsi" w:cstheme="majorHAnsi"/>
          <w:bCs/>
          <w:sz w:val="22"/>
          <w:szCs w:val="22"/>
        </w:rPr>
        <w:t>a</w:t>
      </w:r>
      <w:r w:rsidR="005B512D" w:rsidRPr="003D128A">
        <w:rPr>
          <w:rFonts w:asciiTheme="majorHAnsi" w:hAnsiTheme="majorHAnsi" w:cstheme="majorHAnsi"/>
          <w:bCs/>
          <w:sz w:val="22"/>
          <w:szCs w:val="22"/>
        </w:rPr>
        <w:t xml:space="preserve"> Grant” page</w:t>
      </w:r>
      <w:r w:rsidR="00C01248" w:rsidRPr="003D128A">
        <w:rPr>
          <w:rFonts w:asciiTheme="majorHAnsi" w:hAnsiTheme="majorHAnsi" w:cstheme="majorHAnsi"/>
          <w:bCs/>
          <w:sz w:val="22"/>
          <w:szCs w:val="22"/>
        </w:rPr>
        <w:t>.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If you have missed </w:t>
      </w:r>
      <w:r w:rsidR="005A6CA3" w:rsidRPr="003D128A">
        <w:rPr>
          <w:rFonts w:asciiTheme="majorHAnsi" w:hAnsiTheme="majorHAnsi" w:cstheme="majorHAnsi"/>
          <w:bCs/>
          <w:sz w:val="22"/>
          <w:szCs w:val="22"/>
        </w:rPr>
        <w:t>the</w:t>
      </w:r>
      <w:r w:rsidRPr="003D128A">
        <w:rPr>
          <w:rFonts w:asciiTheme="majorHAnsi" w:hAnsiTheme="majorHAnsi" w:cstheme="majorHAnsi"/>
          <w:bCs/>
          <w:sz w:val="22"/>
          <w:szCs w:val="22"/>
        </w:rPr>
        <w:t xml:space="preserve"> deadline, please submit your materials in advance of RACF’s next funding cycle. </w:t>
      </w:r>
      <w:r w:rsidR="00E13978" w:rsidRPr="003D128A">
        <w:rPr>
          <w:rFonts w:asciiTheme="majorHAnsi" w:hAnsiTheme="majorHAnsi" w:cstheme="majorHAnsi"/>
          <w:bCs/>
          <w:sz w:val="22"/>
          <w:szCs w:val="22"/>
        </w:rPr>
        <w:t>Please allow enough time in the process</w:t>
      </w:r>
      <w:r w:rsidR="00FE06F6" w:rsidRPr="003D128A">
        <w:rPr>
          <w:rFonts w:asciiTheme="majorHAnsi" w:hAnsiTheme="majorHAnsi" w:cstheme="majorHAnsi"/>
          <w:bCs/>
          <w:sz w:val="22"/>
          <w:szCs w:val="22"/>
        </w:rPr>
        <w:t>; at least one month before the project, program</w:t>
      </w:r>
      <w:r w:rsidR="00912EF9" w:rsidRPr="003D128A">
        <w:rPr>
          <w:rFonts w:asciiTheme="majorHAnsi" w:hAnsiTheme="majorHAnsi" w:cstheme="majorHAnsi"/>
          <w:bCs/>
          <w:sz w:val="22"/>
          <w:szCs w:val="22"/>
        </w:rPr>
        <w:t>,</w:t>
      </w:r>
      <w:r w:rsidR="00FE06F6" w:rsidRPr="003D128A">
        <w:rPr>
          <w:rFonts w:asciiTheme="majorHAnsi" w:hAnsiTheme="majorHAnsi" w:cstheme="majorHAnsi"/>
          <w:bCs/>
          <w:sz w:val="22"/>
          <w:szCs w:val="22"/>
        </w:rPr>
        <w:t xml:space="preserve"> or event is scheduled to </w:t>
      </w:r>
      <w:r w:rsidR="00953A9E" w:rsidRPr="003D128A">
        <w:rPr>
          <w:rFonts w:asciiTheme="majorHAnsi" w:hAnsiTheme="majorHAnsi" w:cstheme="majorHAnsi"/>
          <w:bCs/>
          <w:sz w:val="22"/>
          <w:szCs w:val="22"/>
        </w:rPr>
        <w:t xml:space="preserve">begin is required.  </w:t>
      </w:r>
    </w:p>
    <w:p w14:paraId="74C2BB88" w14:textId="77777777" w:rsidR="000B56B9" w:rsidRPr="003D128A" w:rsidRDefault="000B56B9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0C38C63" w14:textId="434B7DE6" w:rsidR="0057274A" w:rsidRPr="003D128A" w:rsidRDefault="0019046C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>Step #</w:t>
      </w:r>
      <w:r w:rsidR="000B56B9" w:rsidRPr="003D128A">
        <w:rPr>
          <w:rFonts w:asciiTheme="majorHAnsi" w:hAnsiTheme="majorHAnsi" w:cstheme="majorHAnsi"/>
          <w:b/>
          <w:sz w:val="22"/>
          <w:szCs w:val="22"/>
        </w:rPr>
        <w:t>3</w:t>
      </w:r>
      <w:r w:rsidRPr="003D128A">
        <w:rPr>
          <w:rFonts w:asciiTheme="majorHAnsi" w:hAnsiTheme="majorHAnsi" w:cstheme="majorHAnsi"/>
          <w:b/>
          <w:sz w:val="22"/>
          <w:szCs w:val="22"/>
        </w:rPr>
        <w:t xml:space="preserve">:  </w:t>
      </w:r>
      <w:r w:rsidRPr="003D128A">
        <w:rPr>
          <w:rFonts w:asciiTheme="majorHAnsi" w:hAnsiTheme="majorHAnsi" w:cstheme="majorHAnsi"/>
          <w:bCs/>
          <w:sz w:val="22"/>
          <w:szCs w:val="22"/>
        </w:rPr>
        <w:t>Please tell us about your organization</w:t>
      </w:r>
      <w:r w:rsidR="00E50312" w:rsidRPr="003D128A">
        <w:rPr>
          <w:rFonts w:asciiTheme="majorHAnsi" w:hAnsiTheme="majorHAnsi" w:cstheme="majorHAnsi"/>
          <w:bCs/>
          <w:sz w:val="22"/>
          <w:szCs w:val="22"/>
        </w:rPr>
        <w:t xml:space="preserve">:  </w:t>
      </w:r>
    </w:p>
    <w:p w14:paraId="74276B35" w14:textId="77777777" w:rsidR="0019046C" w:rsidRPr="003D128A" w:rsidRDefault="0019046C" w:rsidP="00544E39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19046C" w:rsidRPr="003D128A" w14:paraId="16C03BA6" w14:textId="77777777" w:rsidTr="007E14D8">
        <w:trPr>
          <w:trHeight w:val="359"/>
        </w:trPr>
        <w:tc>
          <w:tcPr>
            <w:tcW w:w="3325" w:type="dxa"/>
            <w:shd w:val="clear" w:color="auto" w:fill="auto"/>
          </w:tcPr>
          <w:p w14:paraId="1ECABE49" w14:textId="4095D31A" w:rsidR="007E14D8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Date of request:</w:t>
            </w:r>
          </w:p>
        </w:tc>
        <w:tc>
          <w:tcPr>
            <w:tcW w:w="6025" w:type="dxa"/>
            <w:shd w:val="clear" w:color="auto" w:fill="auto"/>
          </w:tcPr>
          <w:p w14:paraId="62F2C6C4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2379BE94" w14:textId="77777777" w:rsidTr="007E14D8">
        <w:trPr>
          <w:trHeight w:val="323"/>
        </w:trPr>
        <w:tc>
          <w:tcPr>
            <w:tcW w:w="3325" w:type="dxa"/>
            <w:shd w:val="clear" w:color="auto" w:fill="auto"/>
          </w:tcPr>
          <w:p w14:paraId="67BD1F1A" w14:textId="730D3EE9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Name of your </w:t>
            </w:r>
            <w:r w:rsidR="008132B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o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ganization:</w:t>
            </w:r>
          </w:p>
        </w:tc>
        <w:tc>
          <w:tcPr>
            <w:tcW w:w="6025" w:type="dxa"/>
            <w:shd w:val="clear" w:color="auto" w:fill="auto"/>
          </w:tcPr>
          <w:p w14:paraId="5D5F1371" w14:textId="77777777" w:rsidR="000B56B9" w:rsidRPr="003D128A" w:rsidRDefault="000B56B9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485132CC" w14:textId="77777777" w:rsidTr="006C3912">
        <w:tc>
          <w:tcPr>
            <w:tcW w:w="3325" w:type="dxa"/>
            <w:shd w:val="clear" w:color="auto" w:fill="auto"/>
          </w:tcPr>
          <w:p w14:paraId="433EC378" w14:textId="5519DF16" w:rsidR="00912A11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Your 501(c)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(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3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)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number: </w:t>
            </w:r>
          </w:p>
          <w:p w14:paraId="43618297" w14:textId="5BE9E326" w:rsidR="0019046C" w:rsidRPr="00615F63" w:rsidRDefault="005E4E4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615F63">
              <w:rPr>
                <w:rFonts w:asciiTheme="majorHAnsi" w:hAnsiTheme="majorHAnsi" w:cstheme="majorHAnsi"/>
                <w:b/>
                <w:sz w:val="22"/>
                <w:szCs w:val="22"/>
              </w:rPr>
              <w:t>(not needed for ISD #623)</w:t>
            </w:r>
          </w:p>
          <w:p w14:paraId="1EE6545F" w14:textId="77777777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  <w:p w14:paraId="1090F628" w14:textId="68F05B63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Please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include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a copy of your IRS 501(c)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(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3</w:t>
            </w:r>
            <w:r w:rsidR="00EC61FF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)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determination letter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with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your</w:t>
            </w:r>
            <w:r w:rsidR="00AC08A9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 for funding</w:t>
            </w:r>
            <w:r w:rsidR="00F9629E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8C6EA5" w:rsidRPr="00615F63">
              <w:rPr>
                <w:rFonts w:asciiTheme="majorHAnsi" w:hAnsiTheme="majorHAnsi" w:cstheme="majorHAnsi"/>
                <w:b/>
                <w:sz w:val="22"/>
                <w:szCs w:val="22"/>
              </w:rPr>
              <w:t>(</w:t>
            </w:r>
            <w:r w:rsidR="00CB351B">
              <w:rPr>
                <w:rFonts w:asciiTheme="majorHAnsi" w:hAnsiTheme="majorHAnsi" w:cstheme="majorHAnsi"/>
                <w:b/>
                <w:sz w:val="22"/>
                <w:szCs w:val="22"/>
              </w:rPr>
              <w:t>n</w:t>
            </w:r>
            <w:r w:rsidR="00C27BEF" w:rsidRPr="00615F63">
              <w:rPr>
                <w:rFonts w:asciiTheme="majorHAnsi" w:hAnsiTheme="majorHAnsi" w:cstheme="majorHAnsi"/>
                <w:b/>
                <w:sz w:val="22"/>
                <w:szCs w:val="22"/>
              </w:rPr>
              <w:t>ot needed for ISD #623)</w:t>
            </w:r>
          </w:p>
        </w:tc>
        <w:tc>
          <w:tcPr>
            <w:tcW w:w="6025" w:type="dxa"/>
            <w:shd w:val="clear" w:color="auto" w:fill="auto"/>
          </w:tcPr>
          <w:p w14:paraId="24400D76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4EF593EF" w14:textId="77777777" w:rsidTr="006C3912">
        <w:tc>
          <w:tcPr>
            <w:tcW w:w="3325" w:type="dxa"/>
            <w:shd w:val="clear" w:color="auto" w:fill="auto"/>
          </w:tcPr>
          <w:p w14:paraId="6E168829" w14:textId="2A47F667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Address, including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c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ity and Z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IP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662A33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c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ode:</w:t>
            </w:r>
          </w:p>
        </w:tc>
        <w:tc>
          <w:tcPr>
            <w:tcW w:w="6025" w:type="dxa"/>
            <w:shd w:val="clear" w:color="auto" w:fill="auto"/>
          </w:tcPr>
          <w:p w14:paraId="6C8E1901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  <w:p w14:paraId="717274BE" w14:textId="77777777" w:rsidR="000B56B9" w:rsidRPr="003D128A" w:rsidRDefault="000B56B9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0542C96D" w14:textId="77777777" w:rsidTr="006C3912">
        <w:tc>
          <w:tcPr>
            <w:tcW w:w="3325" w:type="dxa"/>
            <w:shd w:val="clear" w:color="auto" w:fill="auto"/>
          </w:tcPr>
          <w:p w14:paraId="6FE99BFD" w14:textId="659D9E80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Website address:  </w:t>
            </w:r>
          </w:p>
        </w:tc>
        <w:tc>
          <w:tcPr>
            <w:tcW w:w="6025" w:type="dxa"/>
            <w:shd w:val="clear" w:color="auto" w:fill="auto"/>
          </w:tcPr>
          <w:p w14:paraId="70123331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6C3912" w:rsidRPr="003D128A" w14:paraId="3A6CAE80" w14:textId="77777777" w:rsidTr="006C3912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C282051" w14:textId="77777777" w:rsidR="006C3912" w:rsidRPr="003D128A" w:rsidRDefault="006C3912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19046C" w:rsidRPr="003D128A" w14:paraId="67EC2E7A" w14:textId="77777777" w:rsidTr="006C3912">
        <w:tc>
          <w:tcPr>
            <w:tcW w:w="3325" w:type="dxa"/>
            <w:shd w:val="clear" w:color="auto" w:fill="auto"/>
          </w:tcPr>
          <w:p w14:paraId="3E391BDB" w14:textId="7DE6B474" w:rsidR="0019046C" w:rsidRPr="003D128A" w:rsidRDefault="000B56B9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or</w:t>
            </w:r>
            <w:r w:rsidR="0019046C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5B1960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n</w:t>
            </w:r>
            <w:r w:rsidR="0019046C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ame:</w:t>
            </w:r>
          </w:p>
        </w:tc>
        <w:tc>
          <w:tcPr>
            <w:tcW w:w="6025" w:type="dxa"/>
            <w:shd w:val="clear" w:color="auto" w:fill="auto"/>
          </w:tcPr>
          <w:p w14:paraId="2FEE66D8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5A6CA3" w:rsidRPr="003D128A" w14:paraId="31030AB6" w14:textId="77777777" w:rsidTr="006C3912">
        <w:tc>
          <w:tcPr>
            <w:tcW w:w="3325" w:type="dxa"/>
            <w:shd w:val="clear" w:color="auto" w:fill="auto"/>
          </w:tcPr>
          <w:p w14:paraId="666F7752" w14:textId="2E70D3E3" w:rsidR="005A6CA3" w:rsidRPr="003D128A" w:rsidRDefault="005A6CA3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Requestor </w:t>
            </w:r>
            <w:r w:rsidR="005B1960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t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itle or </w:t>
            </w:r>
            <w:r w:rsidR="005B1960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ole:</w:t>
            </w:r>
          </w:p>
        </w:tc>
        <w:tc>
          <w:tcPr>
            <w:tcW w:w="6025" w:type="dxa"/>
            <w:shd w:val="clear" w:color="auto" w:fill="auto"/>
          </w:tcPr>
          <w:p w14:paraId="5D41666B" w14:textId="77777777" w:rsidR="005A6CA3" w:rsidRPr="003D128A" w:rsidRDefault="005A6CA3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5A6CA3" w:rsidRPr="003D128A" w14:paraId="407FFA86" w14:textId="77777777" w:rsidTr="006C3912">
        <w:tc>
          <w:tcPr>
            <w:tcW w:w="3325" w:type="dxa"/>
            <w:shd w:val="clear" w:color="auto" w:fill="auto"/>
          </w:tcPr>
          <w:p w14:paraId="53690160" w14:textId="59CA9831" w:rsidR="005A6CA3" w:rsidRPr="003D128A" w:rsidRDefault="005A6CA3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Department if applicable:  </w:t>
            </w:r>
          </w:p>
        </w:tc>
        <w:tc>
          <w:tcPr>
            <w:tcW w:w="6025" w:type="dxa"/>
            <w:shd w:val="clear" w:color="auto" w:fill="auto"/>
          </w:tcPr>
          <w:p w14:paraId="7E669571" w14:textId="77777777" w:rsidR="005A6CA3" w:rsidRPr="003D128A" w:rsidRDefault="005A6CA3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F941DB" w:rsidRPr="003D128A" w14:paraId="0D174038" w14:textId="77777777" w:rsidTr="006C3912">
        <w:tc>
          <w:tcPr>
            <w:tcW w:w="3325" w:type="dxa"/>
            <w:shd w:val="clear" w:color="auto" w:fill="auto"/>
          </w:tcPr>
          <w:p w14:paraId="3069F1BA" w14:textId="2BD3B9A1" w:rsidR="00F941DB" w:rsidRPr="003D128A" w:rsidRDefault="00F941DB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or</w:t>
            </w:r>
            <w:r w:rsidR="00BA1E02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mobile number:</w:t>
            </w:r>
          </w:p>
        </w:tc>
        <w:tc>
          <w:tcPr>
            <w:tcW w:w="6025" w:type="dxa"/>
            <w:shd w:val="clear" w:color="auto" w:fill="auto"/>
          </w:tcPr>
          <w:p w14:paraId="6B6B43DC" w14:textId="77777777" w:rsidR="00F941DB" w:rsidRPr="003D128A" w:rsidRDefault="00F941DB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F941DB" w:rsidRPr="003D128A" w14:paraId="3A4DB340" w14:textId="77777777" w:rsidTr="006C3912">
        <w:tc>
          <w:tcPr>
            <w:tcW w:w="3325" w:type="dxa"/>
            <w:shd w:val="clear" w:color="auto" w:fill="auto"/>
          </w:tcPr>
          <w:p w14:paraId="74806EDF" w14:textId="01A248EF" w:rsidR="00F941DB" w:rsidRPr="003D128A" w:rsidRDefault="00BA1E02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Requestor email address:</w:t>
            </w:r>
          </w:p>
        </w:tc>
        <w:tc>
          <w:tcPr>
            <w:tcW w:w="6025" w:type="dxa"/>
            <w:shd w:val="clear" w:color="auto" w:fill="auto"/>
          </w:tcPr>
          <w:p w14:paraId="7E2A5D64" w14:textId="77777777" w:rsidR="00F941DB" w:rsidRPr="003D128A" w:rsidRDefault="00F941DB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97124C" w:rsidRPr="003D128A" w14:paraId="1AC57CA4" w14:textId="77777777" w:rsidTr="006C3912">
        <w:tc>
          <w:tcPr>
            <w:tcW w:w="9350" w:type="dxa"/>
            <w:gridSpan w:val="2"/>
            <w:shd w:val="clear" w:color="auto" w:fill="D9D9D9" w:themeFill="background1" w:themeFillShade="D9"/>
          </w:tcPr>
          <w:p w14:paraId="22365E1E" w14:textId="77777777" w:rsidR="0097124C" w:rsidRPr="003D128A" w:rsidRDefault="0097124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</w:p>
        </w:tc>
      </w:tr>
      <w:tr w:rsidR="0019046C" w:rsidRPr="003D128A" w14:paraId="19350B1F" w14:textId="77777777" w:rsidTr="006C3912">
        <w:tc>
          <w:tcPr>
            <w:tcW w:w="9350" w:type="dxa"/>
            <w:gridSpan w:val="2"/>
            <w:shd w:val="clear" w:color="auto" w:fill="auto"/>
          </w:tcPr>
          <w:p w14:paraId="4A1816F1" w14:textId="0B88D7F2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Application must be signed off by </w:t>
            </w:r>
            <w:r w:rsidR="00244A82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either </w:t>
            </w:r>
            <w:r w:rsidR="00C052F4">
              <w:rPr>
                <w:rFonts w:asciiTheme="majorHAnsi" w:hAnsiTheme="majorHAnsi" w:cstheme="majorHAnsi"/>
                <w:bCs/>
                <w:sz w:val="22"/>
                <w:szCs w:val="22"/>
              </w:rPr>
              <w:t>your</w:t>
            </w:r>
            <w:r w:rsidR="00244A82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E304BC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Executive Director, 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Board President, </w:t>
            </w:r>
            <w:r w:rsidR="004A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or, for ISD </w:t>
            </w:r>
            <w:r w:rsidR="00EE2D61">
              <w:rPr>
                <w:rFonts w:asciiTheme="majorHAnsi" w:hAnsiTheme="majorHAnsi" w:cstheme="majorHAnsi"/>
                <w:bCs/>
                <w:sz w:val="22"/>
                <w:szCs w:val="22"/>
              </w:rPr>
              <w:t>#</w:t>
            </w:r>
            <w:r w:rsidR="004A128A">
              <w:rPr>
                <w:rFonts w:asciiTheme="majorHAnsi" w:hAnsiTheme="majorHAnsi" w:cstheme="majorHAnsi"/>
                <w:bCs/>
                <w:sz w:val="22"/>
                <w:szCs w:val="22"/>
              </w:rPr>
              <w:t>623</w:t>
            </w:r>
            <w:r w:rsidR="00C162CF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, </w:t>
            </w:r>
            <w:r w:rsidR="00C052F4">
              <w:rPr>
                <w:rFonts w:asciiTheme="majorHAnsi" w:hAnsiTheme="majorHAnsi" w:cstheme="majorHAnsi"/>
                <w:bCs/>
                <w:sz w:val="22"/>
                <w:szCs w:val="22"/>
              </w:rPr>
              <w:t>your</w:t>
            </w:r>
            <w:r w:rsidR="004A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</w:t>
            </w:r>
            <w:r w:rsidR="00021492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Department Head or </w:t>
            </w:r>
            <w:r w:rsidR="000C18A6">
              <w:rPr>
                <w:rFonts w:asciiTheme="majorHAnsi" w:hAnsiTheme="majorHAnsi" w:cstheme="majorHAnsi"/>
                <w:bCs/>
                <w:sz w:val="22"/>
                <w:szCs w:val="22"/>
              </w:rPr>
              <w:t>Program Director</w:t>
            </w:r>
          </w:p>
        </w:tc>
      </w:tr>
      <w:tr w:rsidR="0019046C" w:rsidRPr="003D128A" w14:paraId="624A7BD8" w14:textId="77777777" w:rsidTr="006C3912">
        <w:tc>
          <w:tcPr>
            <w:tcW w:w="3325" w:type="dxa"/>
            <w:shd w:val="clear" w:color="auto" w:fill="auto"/>
          </w:tcPr>
          <w:p w14:paraId="2617F6DB" w14:textId="64AACB28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Application approved by</w:t>
            </w:r>
            <w:r w:rsidR="00CC0536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(name)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6025" w:type="dxa"/>
            <w:shd w:val="clear" w:color="auto" w:fill="auto"/>
          </w:tcPr>
          <w:p w14:paraId="0065F3E6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912A11" w:rsidRPr="003D128A" w14:paraId="728864E6" w14:textId="77777777" w:rsidTr="006C3912">
        <w:tc>
          <w:tcPr>
            <w:tcW w:w="3325" w:type="dxa"/>
            <w:shd w:val="clear" w:color="auto" w:fill="auto"/>
          </w:tcPr>
          <w:p w14:paraId="55417C93" w14:textId="7C3A5FD0" w:rsidR="000B56B9" w:rsidRPr="003D128A" w:rsidRDefault="000B56B9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Signature</w:t>
            </w:r>
            <w:r w:rsidR="00C24496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(</w:t>
            </w:r>
            <w:r w:rsidR="0003011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sign electronically by </w:t>
            </w:r>
            <w:r w:rsidR="005E1A3D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double </w:t>
            </w:r>
            <w:r w:rsidR="0003011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clicking on the box </w:t>
            </w:r>
            <w:r w:rsidR="007D75D8">
              <w:rPr>
                <w:rFonts w:asciiTheme="majorHAnsi" w:hAnsiTheme="majorHAnsi" w:cstheme="majorHAnsi"/>
                <w:bCs/>
                <w:sz w:val="22"/>
                <w:szCs w:val="22"/>
              </w:rPr>
              <w:t>to</w:t>
            </w:r>
            <w:r w:rsidR="00030117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the right</w:t>
            </w:r>
            <w:r w:rsidR="00C24496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)</w:t>
            </w: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6025" w:type="dxa"/>
            <w:shd w:val="clear" w:color="auto" w:fill="auto"/>
          </w:tcPr>
          <w:p w14:paraId="44BFEFA0" w14:textId="77777777" w:rsidR="000B56B9" w:rsidRPr="003D128A" w:rsidRDefault="000B56B9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  <w:p w14:paraId="4C54F6AF" w14:textId="1E467810" w:rsidR="000B56B9" w:rsidRPr="003D128A" w:rsidRDefault="00000000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pict w14:anchorId="0A5CF19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246.75pt;height:48pt">
                  <v:imagedata r:id="rId8" o:title=""/>
                  <o:lock v:ext="edit" ungrouping="t" rotation="t" cropping="t" verticies="t" text="t" grouping="t"/>
                  <o:signatureline v:ext="edit" id="{BB6F4108-7082-46FE-814C-564AB8BF47D3}" provid="{00000000-0000-0000-0000-000000000000}" issignatureline="t"/>
                </v:shape>
              </w:pict>
            </w:r>
          </w:p>
        </w:tc>
      </w:tr>
      <w:tr w:rsidR="0019046C" w:rsidRPr="003D128A" w14:paraId="7984A77C" w14:textId="77777777" w:rsidTr="006C3912">
        <w:tc>
          <w:tcPr>
            <w:tcW w:w="3325" w:type="dxa"/>
            <w:shd w:val="clear" w:color="auto" w:fill="auto"/>
          </w:tcPr>
          <w:p w14:paraId="5E7DFDA3" w14:textId="68E84229" w:rsidR="0019046C" w:rsidRPr="003D128A" w:rsidRDefault="0019046C" w:rsidP="00544E39">
            <w:pPr>
              <w:rPr>
                <w:rFonts w:asciiTheme="majorHAnsi" w:hAnsiTheme="majorHAnsi" w:cstheme="majorHAnsi"/>
                <w:bCs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Title</w:t>
            </w:r>
            <w:r w:rsidR="000B56B9" w:rsidRPr="003D128A">
              <w:rPr>
                <w:rFonts w:asciiTheme="majorHAnsi" w:hAnsiTheme="majorHAnsi" w:cstheme="majorHAnsi"/>
                <w:bCs/>
                <w:sz w:val="22"/>
                <w:szCs w:val="22"/>
              </w:rPr>
              <w:t>:</w:t>
            </w:r>
          </w:p>
        </w:tc>
        <w:tc>
          <w:tcPr>
            <w:tcW w:w="6025" w:type="dxa"/>
            <w:shd w:val="clear" w:color="auto" w:fill="auto"/>
          </w:tcPr>
          <w:p w14:paraId="22783B38" w14:textId="77777777" w:rsidR="0019046C" w:rsidRPr="003D128A" w:rsidRDefault="0019046C" w:rsidP="00544E39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2D1085AB" w14:textId="77777777" w:rsidR="0019046C" w:rsidRPr="003D128A" w:rsidRDefault="0019046C" w:rsidP="00544E39">
      <w:pPr>
        <w:rPr>
          <w:rFonts w:ascii="Times New Roman" w:hAnsi="Times New Roman" w:cs="Times New Roman"/>
          <w:b/>
          <w:strike/>
          <w:sz w:val="22"/>
          <w:szCs w:val="22"/>
        </w:rPr>
      </w:pPr>
    </w:p>
    <w:p w14:paraId="5453D836" w14:textId="77777777" w:rsidR="00E50312" w:rsidRPr="003D128A" w:rsidRDefault="00E50312" w:rsidP="00544E39">
      <w:pPr>
        <w:rPr>
          <w:rFonts w:ascii="Times New Roman" w:hAnsi="Times New Roman" w:cs="Times New Roman"/>
          <w:b/>
          <w:sz w:val="22"/>
          <w:szCs w:val="22"/>
        </w:rPr>
      </w:pPr>
    </w:p>
    <w:p w14:paraId="7814EA21" w14:textId="77777777" w:rsidR="00030692" w:rsidRPr="003D128A" w:rsidRDefault="00030692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68EF5657" w14:textId="77777777" w:rsidR="00030692" w:rsidRPr="003D128A" w:rsidRDefault="00030692" w:rsidP="00544E39">
      <w:pPr>
        <w:rPr>
          <w:rFonts w:asciiTheme="majorHAnsi" w:hAnsiTheme="majorHAnsi" w:cstheme="majorHAnsi"/>
          <w:b/>
          <w:sz w:val="22"/>
          <w:szCs w:val="22"/>
        </w:rPr>
      </w:pPr>
    </w:p>
    <w:p w14:paraId="4FC56147" w14:textId="5714C20F" w:rsidR="00544E39" w:rsidRPr="003D128A" w:rsidRDefault="00E50312" w:rsidP="00544E39">
      <w:pPr>
        <w:rPr>
          <w:rFonts w:asciiTheme="majorHAnsi" w:hAnsiTheme="majorHAnsi" w:cstheme="majorHAnsi"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 xml:space="preserve">Step #4:  </w:t>
      </w:r>
      <w:r w:rsidRPr="003D128A">
        <w:rPr>
          <w:rFonts w:asciiTheme="majorHAnsi" w:hAnsiTheme="majorHAnsi" w:cstheme="majorHAnsi"/>
          <w:bCs/>
          <w:sz w:val="22"/>
          <w:szCs w:val="22"/>
        </w:rPr>
        <w:t>Please tell us about your request for funding:</w:t>
      </w:r>
    </w:p>
    <w:p w14:paraId="405EBEA3" w14:textId="77777777" w:rsidR="00C650F9" w:rsidRPr="003D128A" w:rsidRDefault="00C650F9" w:rsidP="00544E39">
      <w:pPr>
        <w:rPr>
          <w:rFonts w:asciiTheme="majorHAnsi" w:hAnsiTheme="majorHAnsi" w:cstheme="majorHAnsi"/>
          <w:bCs/>
          <w:sz w:val="22"/>
          <w:szCs w:val="22"/>
        </w:rPr>
      </w:pPr>
    </w:p>
    <w:p w14:paraId="40DAEC17" w14:textId="408929B1" w:rsidR="00C650F9" w:rsidRPr="003D128A" w:rsidRDefault="00C650F9" w:rsidP="00544E39">
      <w:pPr>
        <w:rPr>
          <w:rFonts w:asciiTheme="majorHAnsi" w:hAnsiTheme="majorHAnsi" w:cstheme="majorHAnsi"/>
          <w:b/>
          <w:sz w:val="22"/>
          <w:szCs w:val="22"/>
        </w:rPr>
      </w:pPr>
      <w:r w:rsidRPr="003D128A">
        <w:rPr>
          <w:rFonts w:asciiTheme="majorHAnsi" w:hAnsiTheme="majorHAnsi" w:cstheme="majorHAnsi"/>
          <w:b/>
          <w:sz w:val="22"/>
          <w:szCs w:val="22"/>
        </w:rPr>
        <w:t>Overview:</w:t>
      </w:r>
    </w:p>
    <w:p w14:paraId="6231C711" w14:textId="77777777" w:rsidR="004549DD" w:rsidRPr="003D128A" w:rsidRDefault="004549DD" w:rsidP="00544E39">
      <w:pPr>
        <w:rPr>
          <w:rFonts w:asciiTheme="majorHAnsi" w:hAnsiTheme="majorHAnsi" w:cstheme="majorHAnsi"/>
          <w:sz w:val="22"/>
          <w:szCs w:val="22"/>
        </w:rPr>
      </w:pPr>
    </w:p>
    <w:p w14:paraId="15CB9662" w14:textId="6AD4525D" w:rsidR="00C650F9" w:rsidRPr="003D128A" w:rsidRDefault="004549D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Briefly 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(under 100 words) </w:t>
      </w:r>
      <w:r w:rsidRPr="003D128A">
        <w:rPr>
          <w:rFonts w:asciiTheme="majorHAnsi" w:hAnsiTheme="majorHAnsi" w:cstheme="majorHAnsi"/>
          <w:sz w:val="22"/>
          <w:szCs w:val="22"/>
        </w:rPr>
        <w:t xml:space="preserve">describe the purpose </w:t>
      </w:r>
      <w:r w:rsidR="00E50312" w:rsidRPr="003D128A">
        <w:rPr>
          <w:rFonts w:asciiTheme="majorHAnsi" w:hAnsiTheme="majorHAnsi" w:cstheme="majorHAnsi"/>
          <w:sz w:val="22"/>
          <w:szCs w:val="22"/>
        </w:rPr>
        <w:t xml:space="preserve">of your grant. What is </w:t>
      </w:r>
      <w:r w:rsidR="00C650F9" w:rsidRPr="003D128A">
        <w:rPr>
          <w:rFonts w:asciiTheme="majorHAnsi" w:hAnsiTheme="majorHAnsi" w:cstheme="majorHAnsi"/>
          <w:sz w:val="22"/>
          <w:szCs w:val="22"/>
        </w:rPr>
        <w:t>the project</w:t>
      </w:r>
      <w:r w:rsidR="00C7263D" w:rsidRPr="003D128A">
        <w:rPr>
          <w:rFonts w:asciiTheme="majorHAnsi" w:hAnsiTheme="majorHAnsi" w:cstheme="majorHAnsi"/>
          <w:sz w:val="22"/>
          <w:szCs w:val="22"/>
        </w:rPr>
        <w:t xml:space="preserve">, </w:t>
      </w:r>
      <w:r w:rsidR="00357CBC" w:rsidRPr="003D128A">
        <w:rPr>
          <w:rFonts w:asciiTheme="majorHAnsi" w:hAnsiTheme="majorHAnsi" w:cstheme="majorHAnsi"/>
          <w:sz w:val="22"/>
          <w:szCs w:val="22"/>
        </w:rPr>
        <w:t>program,</w:t>
      </w:r>
      <w:r w:rsidR="00C7263D" w:rsidRPr="003D128A">
        <w:rPr>
          <w:rFonts w:asciiTheme="majorHAnsi" w:hAnsiTheme="majorHAnsi" w:cstheme="majorHAnsi"/>
          <w:sz w:val="22"/>
          <w:szCs w:val="22"/>
        </w:rPr>
        <w:t xml:space="preserve"> or event y</w:t>
      </w:r>
      <w:r w:rsidR="00C650F9" w:rsidRPr="003D128A">
        <w:rPr>
          <w:rFonts w:asciiTheme="majorHAnsi" w:hAnsiTheme="majorHAnsi" w:cstheme="majorHAnsi"/>
          <w:sz w:val="22"/>
          <w:szCs w:val="22"/>
        </w:rPr>
        <w:t>ou would like additional funding to implement?</w:t>
      </w:r>
    </w:p>
    <w:p w14:paraId="3C67AB0D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2C56818F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5EDE118C" w14:textId="7019E441" w:rsidR="00C650F9" w:rsidRPr="003D128A" w:rsidRDefault="00C650F9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What </w:t>
      </w:r>
      <w:r w:rsidR="00073544" w:rsidRPr="003D128A">
        <w:rPr>
          <w:rFonts w:asciiTheme="majorHAnsi" w:hAnsiTheme="majorHAnsi" w:cstheme="majorHAnsi"/>
          <w:sz w:val="22"/>
          <w:szCs w:val="22"/>
        </w:rPr>
        <w:t>community need(s)</w:t>
      </w:r>
      <w:r w:rsidR="007153FD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sz w:val="22"/>
          <w:szCs w:val="22"/>
        </w:rPr>
        <w:t>does your projec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t, </w:t>
      </w:r>
      <w:r w:rsidR="00357CBC" w:rsidRPr="003D128A">
        <w:rPr>
          <w:rFonts w:asciiTheme="majorHAnsi" w:hAnsiTheme="majorHAnsi" w:cstheme="majorHAnsi"/>
          <w:sz w:val="22"/>
          <w:szCs w:val="22"/>
        </w:rPr>
        <w:t>program,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or event </w:t>
      </w:r>
      <w:r w:rsidRPr="003D128A">
        <w:rPr>
          <w:rFonts w:asciiTheme="majorHAnsi" w:hAnsiTheme="majorHAnsi" w:cstheme="majorHAnsi"/>
          <w:sz w:val="22"/>
          <w:szCs w:val="22"/>
        </w:rPr>
        <w:t xml:space="preserve">address? </w:t>
      </w:r>
    </w:p>
    <w:p w14:paraId="2168D779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19500692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7E0D7C13" w14:textId="4E1F1406" w:rsidR="00C650F9" w:rsidRPr="003D128A" w:rsidRDefault="00C650F9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What is your project</w:t>
      </w:r>
      <w:r w:rsidR="005540AD" w:rsidRPr="003D128A">
        <w:rPr>
          <w:rFonts w:asciiTheme="majorHAnsi" w:hAnsiTheme="majorHAnsi" w:cstheme="majorHAnsi"/>
          <w:sz w:val="22"/>
          <w:szCs w:val="22"/>
        </w:rPr>
        <w:t>, program</w:t>
      </w:r>
      <w:r w:rsidR="00357CBC" w:rsidRPr="003D128A">
        <w:rPr>
          <w:rFonts w:asciiTheme="majorHAnsi" w:hAnsiTheme="majorHAnsi" w:cstheme="majorHAnsi"/>
          <w:sz w:val="22"/>
          <w:szCs w:val="22"/>
        </w:rPr>
        <w:t>,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or event</w:t>
      </w:r>
      <w:r w:rsidRPr="003D128A">
        <w:rPr>
          <w:rFonts w:asciiTheme="majorHAnsi" w:hAnsiTheme="majorHAnsi" w:cstheme="majorHAnsi"/>
          <w:sz w:val="22"/>
          <w:szCs w:val="22"/>
        </w:rPr>
        <w:t xml:space="preserve"> goal and timeline (start date and expected completion date)? </w:t>
      </w:r>
    </w:p>
    <w:p w14:paraId="19D508B3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5D0F8218" w14:textId="77777777" w:rsidR="00807243" w:rsidRPr="003D128A" w:rsidRDefault="00807243" w:rsidP="00544E39">
      <w:pPr>
        <w:rPr>
          <w:rFonts w:asciiTheme="majorHAnsi" w:hAnsiTheme="majorHAnsi" w:cstheme="majorHAnsi"/>
          <w:sz w:val="22"/>
          <w:szCs w:val="22"/>
        </w:rPr>
      </w:pPr>
    </w:p>
    <w:p w14:paraId="3704B8D7" w14:textId="18F98102" w:rsidR="008B32AF" w:rsidRPr="003D128A" w:rsidRDefault="00C650F9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How does your project</w:t>
      </w:r>
      <w:r w:rsidR="005540AD" w:rsidRPr="003D128A">
        <w:rPr>
          <w:rFonts w:asciiTheme="majorHAnsi" w:hAnsiTheme="majorHAnsi" w:cstheme="majorHAnsi"/>
          <w:sz w:val="22"/>
          <w:szCs w:val="22"/>
        </w:rPr>
        <w:t>, program</w:t>
      </w:r>
      <w:r w:rsidR="00357CBC" w:rsidRPr="003D128A">
        <w:rPr>
          <w:rFonts w:asciiTheme="majorHAnsi" w:hAnsiTheme="majorHAnsi" w:cstheme="majorHAnsi"/>
          <w:sz w:val="22"/>
          <w:szCs w:val="22"/>
        </w:rPr>
        <w:t>,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or event </w:t>
      </w:r>
      <w:r w:rsidRPr="003D128A">
        <w:rPr>
          <w:rFonts w:asciiTheme="majorHAnsi" w:hAnsiTheme="majorHAnsi" w:cstheme="majorHAnsi"/>
          <w:sz w:val="22"/>
          <w:szCs w:val="22"/>
        </w:rPr>
        <w:t xml:space="preserve">benefit people who are living in Roseville, </w:t>
      </w:r>
      <w:r w:rsidR="00073544" w:rsidRPr="003D128A">
        <w:rPr>
          <w:rFonts w:asciiTheme="majorHAnsi" w:hAnsiTheme="majorHAnsi" w:cstheme="majorHAnsi"/>
          <w:sz w:val="22"/>
          <w:szCs w:val="22"/>
        </w:rPr>
        <w:t>MN,</w:t>
      </w:r>
      <w:r w:rsidRPr="003D128A">
        <w:rPr>
          <w:rFonts w:asciiTheme="majorHAnsi" w:hAnsiTheme="majorHAnsi" w:cstheme="majorHAnsi"/>
          <w:sz w:val="22"/>
          <w:szCs w:val="22"/>
        </w:rPr>
        <w:t xml:space="preserve"> or the geographic boundaries of ISD #623?</w:t>
      </w:r>
    </w:p>
    <w:p w14:paraId="14CD3EDF" w14:textId="3405DEF3" w:rsidR="00892850" w:rsidRPr="003D128A" w:rsidRDefault="008B32AF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(See </w:t>
      </w:r>
      <w:r w:rsidR="00E054D7" w:rsidRPr="003D128A">
        <w:rPr>
          <w:rFonts w:asciiTheme="majorHAnsi" w:hAnsiTheme="majorHAnsi" w:cstheme="majorHAnsi"/>
          <w:sz w:val="22"/>
          <w:szCs w:val="22"/>
        </w:rPr>
        <w:t>city of Roseville map at:</w:t>
      </w:r>
      <w:r w:rsidR="00892850" w:rsidRPr="003D128A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hyperlink r:id="rId9" w:history="1">
        <w:r w:rsidR="00AF6B1C" w:rsidRPr="00EE2D61">
          <w:rPr>
            <w:rStyle w:val="Hyperlink"/>
            <w:rFonts w:asciiTheme="majorHAnsi" w:hAnsiTheme="majorHAnsi" w:cstheme="majorHAnsi"/>
            <w:color w:val="0070C0"/>
            <w:sz w:val="22"/>
            <w:szCs w:val="22"/>
          </w:rPr>
          <w:t>https://www.cityofroseville.com/462/Maps</w:t>
        </w:r>
      </w:hyperlink>
    </w:p>
    <w:p w14:paraId="464838D5" w14:textId="08259450" w:rsidR="004A3160" w:rsidRPr="003D128A" w:rsidRDefault="00892850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or </w:t>
      </w:r>
      <w:r w:rsidR="008B32AF" w:rsidRPr="003D128A">
        <w:rPr>
          <w:rFonts w:asciiTheme="majorHAnsi" w:hAnsiTheme="majorHAnsi" w:cstheme="majorHAnsi"/>
          <w:sz w:val="22"/>
          <w:szCs w:val="22"/>
        </w:rPr>
        <w:t xml:space="preserve">ISD #623 map at: </w:t>
      </w:r>
      <w:hyperlink r:id="rId10" w:history="1">
        <w:r w:rsidR="008B32AF" w:rsidRPr="00EE2D61">
          <w:rPr>
            <w:rStyle w:val="Hyperlink"/>
            <w:rFonts w:asciiTheme="majorHAnsi" w:hAnsiTheme="majorHAnsi" w:cstheme="majorHAnsi"/>
            <w:color w:val="0070C0"/>
            <w:sz w:val="22"/>
            <w:szCs w:val="22"/>
          </w:rPr>
          <w:t>https://www.isd623.org/about-us/district-map</w:t>
        </w:r>
      </w:hyperlink>
      <w:r w:rsidR="008B32AF" w:rsidRPr="003D128A">
        <w:rPr>
          <w:rFonts w:asciiTheme="majorHAnsi" w:hAnsiTheme="majorHAnsi" w:cstheme="majorHAnsi"/>
          <w:sz w:val="22"/>
          <w:szCs w:val="22"/>
        </w:rPr>
        <w:t>)</w:t>
      </w:r>
    </w:p>
    <w:p w14:paraId="522F37F4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3BEF4334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487A6FE5" w14:textId="78825B23" w:rsidR="00C650F9" w:rsidRPr="003D128A" w:rsidRDefault="00C650F9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Outcome:</w:t>
      </w:r>
    </w:p>
    <w:p w14:paraId="1833CFC1" w14:textId="77777777" w:rsidR="00C650F9" w:rsidRPr="003D128A" w:rsidRDefault="00C650F9" w:rsidP="00544E39">
      <w:pPr>
        <w:rPr>
          <w:rFonts w:asciiTheme="majorHAnsi" w:hAnsiTheme="majorHAnsi" w:cstheme="majorHAnsi"/>
          <w:sz w:val="22"/>
          <w:szCs w:val="22"/>
        </w:rPr>
      </w:pPr>
    </w:p>
    <w:p w14:paraId="7158D6BE" w14:textId="15A6C177" w:rsidR="004549DD" w:rsidRPr="003D128A" w:rsidRDefault="004549D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How will you measure the success of your </w:t>
      </w:r>
      <w:r w:rsidR="00073544" w:rsidRPr="003D128A">
        <w:rPr>
          <w:rFonts w:asciiTheme="majorHAnsi" w:hAnsiTheme="majorHAnsi" w:cstheme="majorHAnsi"/>
          <w:sz w:val="22"/>
          <w:szCs w:val="22"/>
        </w:rPr>
        <w:t>work?</w:t>
      </w:r>
    </w:p>
    <w:p w14:paraId="26EC9C29" w14:textId="77777777" w:rsidR="00FA3889" w:rsidRPr="003D128A" w:rsidRDefault="00FA3889" w:rsidP="00544E39">
      <w:pPr>
        <w:rPr>
          <w:rFonts w:asciiTheme="majorHAnsi" w:hAnsiTheme="majorHAnsi" w:cstheme="majorHAnsi"/>
          <w:sz w:val="22"/>
          <w:szCs w:val="22"/>
        </w:rPr>
      </w:pPr>
    </w:p>
    <w:p w14:paraId="60B97963" w14:textId="77777777" w:rsidR="00FA3889" w:rsidRPr="003D128A" w:rsidRDefault="00FA3889" w:rsidP="00544E39">
      <w:pPr>
        <w:rPr>
          <w:rFonts w:asciiTheme="majorHAnsi" w:hAnsiTheme="majorHAnsi" w:cstheme="majorHAnsi"/>
          <w:sz w:val="22"/>
          <w:szCs w:val="22"/>
        </w:rPr>
      </w:pPr>
    </w:p>
    <w:p w14:paraId="1D054715" w14:textId="7B27284F" w:rsidR="004549D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Ultimately who is responsible for supervising and implementing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Pr="003D128A">
        <w:rPr>
          <w:rFonts w:asciiTheme="majorHAnsi" w:hAnsiTheme="majorHAnsi" w:cstheme="majorHAnsi"/>
          <w:sz w:val="22"/>
          <w:szCs w:val="22"/>
        </w:rPr>
        <w:t xml:space="preserve">, or event? </w:t>
      </w:r>
      <w:r w:rsidR="00C650F9" w:rsidRPr="003D128A">
        <w:rPr>
          <w:rFonts w:asciiTheme="majorHAnsi" w:hAnsiTheme="majorHAnsi" w:cstheme="majorHAnsi"/>
          <w:sz w:val="22"/>
          <w:szCs w:val="22"/>
        </w:rPr>
        <w:t>What is their role and background</w:t>
      </w:r>
      <w:r w:rsidR="0061091D" w:rsidRPr="003D128A">
        <w:rPr>
          <w:rFonts w:asciiTheme="majorHAnsi" w:hAnsiTheme="majorHAnsi" w:cstheme="majorHAnsi"/>
          <w:sz w:val="22"/>
          <w:szCs w:val="22"/>
        </w:rPr>
        <w:t>?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 How will </w:t>
      </w:r>
      <w:r w:rsidR="00BB5D06" w:rsidRPr="003D128A">
        <w:rPr>
          <w:rFonts w:asciiTheme="majorHAnsi" w:hAnsiTheme="majorHAnsi" w:cstheme="majorHAnsi"/>
          <w:sz w:val="22"/>
          <w:szCs w:val="22"/>
        </w:rPr>
        <w:t xml:space="preserve">they 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ensure success?  </w:t>
      </w:r>
      <w:r w:rsidR="004A3160" w:rsidRPr="003D128A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917B033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474B0A97" w14:textId="77777777" w:rsidR="00FA3889" w:rsidRPr="003D128A" w:rsidRDefault="00FA3889" w:rsidP="00544E39">
      <w:pPr>
        <w:rPr>
          <w:rFonts w:asciiTheme="majorHAnsi" w:hAnsiTheme="majorHAnsi" w:cstheme="majorHAnsi"/>
          <w:sz w:val="22"/>
          <w:szCs w:val="22"/>
        </w:rPr>
      </w:pPr>
    </w:p>
    <w:p w14:paraId="03E959BD" w14:textId="53A04FCA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Describe the </w:t>
      </w:r>
      <w:r w:rsidR="00BB5D06" w:rsidRPr="003D128A">
        <w:rPr>
          <w:rFonts w:asciiTheme="majorHAnsi" w:hAnsiTheme="majorHAnsi" w:cstheme="majorHAnsi"/>
          <w:sz w:val="22"/>
          <w:szCs w:val="22"/>
        </w:rPr>
        <w:t xml:space="preserve">rest of the </w:t>
      </w:r>
      <w:r w:rsidRPr="003D128A">
        <w:rPr>
          <w:rFonts w:asciiTheme="majorHAnsi" w:hAnsiTheme="majorHAnsi" w:cstheme="majorHAnsi"/>
          <w:sz w:val="22"/>
          <w:szCs w:val="22"/>
        </w:rPr>
        <w:t xml:space="preserve">team devoted to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6E6C57" w:rsidRPr="003D128A">
        <w:rPr>
          <w:rFonts w:asciiTheme="majorHAnsi" w:hAnsiTheme="majorHAnsi" w:cstheme="majorHAnsi"/>
          <w:sz w:val="22"/>
          <w:szCs w:val="22"/>
        </w:rPr>
        <w:t>,</w:t>
      </w:r>
      <w:r w:rsidRPr="003D128A">
        <w:rPr>
          <w:rFonts w:asciiTheme="majorHAnsi" w:hAnsiTheme="majorHAnsi" w:cstheme="majorHAnsi"/>
          <w:sz w:val="22"/>
          <w:szCs w:val="22"/>
        </w:rPr>
        <w:t xml:space="preserve"> or event.  </w:t>
      </w:r>
    </w:p>
    <w:p w14:paraId="55942A24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12F38B2C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60F13519" w14:textId="0F571678" w:rsidR="005540AD" w:rsidRPr="003D128A" w:rsidRDefault="003F28C6" w:rsidP="00C650F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How do you plan to promote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6E6C57" w:rsidRPr="003D128A">
        <w:rPr>
          <w:rFonts w:asciiTheme="majorHAnsi" w:hAnsiTheme="majorHAnsi" w:cstheme="majorHAnsi"/>
          <w:sz w:val="22"/>
          <w:szCs w:val="22"/>
        </w:rPr>
        <w:t>,</w:t>
      </w:r>
      <w:r w:rsidRPr="003D128A">
        <w:rPr>
          <w:rFonts w:asciiTheme="majorHAnsi" w:hAnsiTheme="majorHAnsi" w:cstheme="majorHAnsi"/>
          <w:sz w:val="22"/>
          <w:szCs w:val="22"/>
        </w:rPr>
        <w:t xml:space="preserve"> or event to ensure </w:t>
      </w:r>
      <w:r w:rsidR="006E6C57" w:rsidRPr="003D128A">
        <w:rPr>
          <w:rFonts w:asciiTheme="majorHAnsi" w:hAnsiTheme="majorHAnsi" w:cstheme="majorHAnsi"/>
          <w:sz w:val="22"/>
          <w:szCs w:val="22"/>
        </w:rPr>
        <w:t xml:space="preserve">attendance? </w:t>
      </w:r>
      <w:r w:rsidR="00EC09C9" w:rsidRPr="003D128A">
        <w:rPr>
          <w:rFonts w:asciiTheme="majorHAnsi" w:hAnsiTheme="majorHAnsi" w:cstheme="majorHAnsi"/>
          <w:sz w:val="22"/>
          <w:szCs w:val="22"/>
        </w:rPr>
        <w:t>How much of your budget is</w:t>
      </w:r>
      <w:r w:rsidR="004244C8">
        <w:rPr>
          <w:rFonts w:asciiTheme="majorHAnsi" w:hAnsiTheme="majorHAnsi" w:cstheme="majorHAnsi"/>
          <w:sz w:val="22"/>
          <w:szCs w:val="22"/>
        </w:rPr>
        <w:t xml:space="preserve"> devoted </w:t>
      </w:r>
      <w:r w:rsidR="00EC09C9" w:rsidRPr="003D128A">
        <w:rPr>
          <w:rFonts w:asciiTheme="majorHAnsi" w:hAnsiTheme="majorHAnsi" w:cstheme="majorHAnsi"/>
          <w:sz w:val="22"/>
          <w:szCs w:val="22"/>
        </w:rPr>
        <w:t xml:space="preserve">to </w:t>
      </w:r>
      <w:r w:rsidR="00153A6F">
        <w:rPr>
          <w:rFonts w:asciiTheme="majorHAnsi" w:hAnsiTheme="majorHAnsi" w:cstheme="majorHAnsi"/>
          <w:sz w:val="22"/>
          <w:szCs w:val="22"/>
        </w:rPr>
        <w:t>getting the word out</w:t>
      </w:r>
      <w:r w:rsidR="00EC09C9" w:rsidRPr="003D128A">
        <w:rPr>
          <w:rFonts w:asciiTheme="majorHAnsi" w:hAnsiTheme="majorHAnsi" w:cstheme="majorHAnsi"/>
          <w:sz w:val="22"/>
          <w:szCs w:val="22"/>
        </w:rPr>
        <w:t>?</w:t>
      </w:r>
    </w:p>
    <w:p w14:paraId="7F00A184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20D6038E" w14:textId="77777777" w:rsidR="00B70197" w:rsidRPr="003D128A" w:rsidRDefault="00B70197" w:rsidP="00C650F9">
      <w:pPr>
        <w:rPr>
          <w:rFonts w:asciiTheme="majorHAnsi" w:hAnsiTheme="majorHAnsi" w:cstheme="majorHAnsi"/>
          <w:sz w:val="22"/>
          <w:szCs w:val="22"/>
        </w:rPr>
      </w:pPr>
    </w:p>
    <w:p w14:paraId="347DC9AF" w14:textId="6D047E89" w:rsidR="004549DD" w:rsidRPr="003D128A" w:rsidRDefault="00C650F9" w:rsidP="00C650F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How many people do you plan to serve with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5540AD" w:rsidRPr="003D128A">
        <w:rPr>
          <w:rFonts w:asciiTheme="majorHAnsi" w:hAnsiTheme="majorHAnsi" w:cstheme="majorHAnsi"/>
          <w:sz w:val="22"/>
          <w:szCs w:val="22"/>
        </w:rPr>
        <w:t>,</w:t>
      </w:r>
      <w:r w:rsidR="00C7263D" w:rsidRPr="003D128A">
        <w:rPr>
          <w:rFonts w:asciiTheme="majorHAnsi" w:hAnsiTheme="majorHAnsi" w:cstheme="majorHAnsi"/>
          <w:sz w:val="22"/>
          <w:szCs w:val="22"/>
        </w:rPr>
        <w:t xml:space="preserve"> or event:  </w:t>
      </w:r>
    </w:p>
    <w:p w14:paraId="20E0D689" w14:textId="77777777" w:rsidR="00C650F9" w:rsidRPr="003D128A" w:rsidRDefault="00C650F9" w:rsidP="00C650F9">
      <w:pPr>
        <w:rPr>
          <w:rFonts w:asciiTheme="majorHAnsi" w:hAnsiTheme="majorHAnsi" w:cstheme="majorHAnsi"/>
          <w:sz w:val="22"/>
          <w:szCs w:val="22"/>
        </w:rPr>
      </w:pPr>
    </w:p>
    <w:p w14:paraId="6225215F" w14:textId="0109D59D" w:rsidR="00C650F9" w:rsidRPr="003D128A" w:rsidRDefault="00C650F9" w:rsidP="00C650F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Adults:</w:t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="00C1736D" w:rsidRPr="003D128A">
        <w:rPr>
          <w:rFonts w:asciiTheme="majorHAnsi" w:hAnsiTheme="majorHAnsi" w:cstheme="majorHAnsi"/>
          <w:sz w:val="22"/>
          <w:szCs w:val="22"/>
        </w:rPr>
        <w:t>_________</w:t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  <w:t xml:space="preserve">Children/Youth: </w:t>
      </w:r>
      <w:r w:rsidR="00C1736D" w:rsidRPr="003D128A">
        <w:rPr>
          <w:rFonts w:asciiTheme="majorHAnsi" w:hAnsiTheme="majorHAnsi" w:cstheme="majorHAnsi"/>
          <w:sz w:val="22"/>
          <w:szCs w:val="22"/>
        </w:rPr>
        <w:t>_________</w:t>
      </w:r>
    </w:p>
    <w:p w14:paraId="471EFA0A" w14:textId="77777777" w:rsidR="00E4176B" w:rsidRPr="003D128A" w:rsidRDefault="00E4176B" w:rsidP="008F70DB">
      <w:pPr>
        <w:ind w:left="300"/>
        <w:rPr>
          <w:rFonts w:asciiTheme="majorHAnsi" w:hAnsiTheme="majorHAnsi" w:cstheme="majorHAnsi"/>
          <w:sz w:val="22"/>
          <w:szCs w:val="22"/>
        </w:rPr>
      </w:pPr>
    </w:p>
    <w:p w14:paraId="0A6B1BAA" w14:textId="77777777" w:rsidR="00E4176B" w:rsidRPr="003D128A" w:rsidRDefault="00E4176B" w:rsidP="008F70DB">
      <w:pPr>
        <w:ind w:left="300"/>
        <w:rPr>
          <w:rFonts w:asciiTheme="majorHAnsi" w:hAnsiTheme="majorHAnsi" w:cstheme="majorHAnsi"/>
          <w:sz w:val="22"/>
          <w:szCs w:val="22"/>
        </w:rPr>
      </w:pPr>
    </w:p>
    <w:p w14:paraId="6D36E8C1" w14:textId="59CC42D8" w:rsidR="00C7263D" w:rsidRPr="003D128A" w:rsidRDefault="00C7263D" w:rsidP="00C650F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lastRenderedPageBreak/>
        <w:t>Demographics:</w:t>
      </w:r>
    </w:p>
    <w:p w14:paraId="0F676B26" w14:textId="77777777" w:rsidR="00C7263D" w:rsidRPr="003D128A" w:rsidRDefault="00C7263D" w:rsidP="00C650F9">
      <w:pPr>
        <w:rPr>
          <w:rFonts w:asciiTheme="majorHAnsi" w:hAnsiTheme="majorHAnsi" w:cstheme="majorHAnsi"/>
          <w:sz w:val="22"/>
          <w:szCs w:val="22"/>
        </w:rPr>
      </w:pPr>
    </w:p>
    <w:p w14:paraId="262558FB" w14:textId="570FD761" w:rsidR="00C650F9" w:rsidRPr="003D128A" w:rsidRDefault="00CD58D5" w:rsidP="00C650F9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hom does your organization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 plan to serve with your </w:t>
      </w:r>
      <w:r w:rsidR="00A019B1" w:rsidRPr="003D128A">
        <w:rPr>
          <w:rFonts w:asciiTheme="majorHAnsi" w:hAnsiTheme="majorHAnsi" w:cstheme="majorHAnsi"/>
          <w:sz w:val="22"/>
          <w:szCs w:val="22"/>
        </w:rPr>
        <w:t>project, program</w:t>
      </w:r>
      <w:r w:rsidR="00357CBC" w:rsidRPr="003D128A">
        <w:rPr>
          <w:rFonts w:asciiTheme="majorHAnsi" w:hAnsiTheme="majorHAnsi" w:cstheme="majorHAnsi"/>
          <w:sz w:val="22"/>
          <w:szCs w:val="22"/>
        </w:rPr>
        <w:t>, or event</w:t>
      </w:r>
      <w:r w:rsidR="00044FEB" w:rsidRPr="003D128A">
        <w:rPr>
          <w:rFonts w:asciiTheme="majorHAnsi" w:hAnsiTheme="majorHAnsi" w:cstheme="majorHAnsi"/>
          <w:sz w:val="22"/>
          <w:szCs w:val="22"/>
        </w:rPr>
        <w:t>?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044FEB" w:rsidRPr="003D128A">
        <w:rPr>
          <w:rFonts w:asciiTheme="majorHAnsi" w:hAnsiTheme="majorHAnsi" w:cstheme="majorHAnsi"/>
          <w:sz w:val="22"/>
          <w:szCs w:val="22"/>
        </w:rPr>
        <w:t>P</w:t>
      </w:r>
      <w:r w:rsidR="00C650F9" w:rsidRPr="003D128A">
        <w:rPr>
          <w:rFonts w:asciiTheme="majorHAnsi" w:hAnsiTheme="majorHAnsi" w:cstheme="majorHAnsi"/>
          <w:sz w:val="22"/>
          <w:szCs w:val="22"/>
        </w:rPr>
        <w:t>lease check all that apply to your grant request</w:t>
      </w:r>
      <w:r w:rsidR="00044FEB" w:rsidRPr="003D128A">
        <w:rPr>
          <w:rFonts w:asciiTheme="majorHAnsi" w:hAnsiTheme="majorHAnsi" w:cstheme="majorHAnsi"/>
          <w:sz w:val="22"/>
          <w:szCs w:val="22"/>
        </w:rPr>
        <w:t>:</w:t>
      </w:r>
      <w:r w:rsidR="00C650F9" w:rsidRPr="003D128A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6840957" w14:textId="6BF89E42" w:rsidR="00A93E0B" w:rsidRPr="003D128A" w:rsidRDefault="00A93E0B" w:rsidP="00C650F9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1260"/>
      </w:tblGrid>
      <w:tr w:rsidR="00544762" w:rsidRPr="003D128A" w14:paraId="52F3980B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59012" w14:textId="77777777" w:rsidR="00544762" w:rsidRPr="003D128A" w:rsidRDefault="00544762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7D50A29" w14:textId="50569143" w:rsidR="00AB0755" w:rsidRPr="003D128A" w:rsidRDefault="001D6A7A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X</w:t>
            </w:r>
          </w:p>
        </w:tc>
      </w:tr>
      <w:tr w:rsidR="00912A11" w:rsidRPr="003D128A" w14:paraId="08503E6E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3AB1" w14:textId="70140E36" w:rsidR="00357CBC" w:rsidRPr="003D128A" w:rsidRDefault="00357CBC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Preschool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c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hildren under 6 years old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31C8612" w14:textId="616E634A" w:rsidR="00357CBC" w:rsidRPr="003D128A" w:rsidRDefault="00357CBC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28EAEE05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7316" w14:textId="65E62525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Students </w:t>
            </w:r>
            <w:r w:rsidR="00F14479" w:rsidRPr="003D128A">
              <w:rPr>
                <w:rFonts w:asciiTheme="majorHAnsi" w:hAnsiTheme="majorHAnsi" w:cstheme="majorHAnsi"/>
                <w:sz w:val="22"/>
                <w:szCs w:val="22"/>
              </w:rPr>
              <w:t>Kindergarten</w:t>
            </w:r>
            <w:r w:rsidRPr="003D128A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– </w:t>
            </w:r>
            <w:r w:rsidR="00357CBC" w:rsidRPr="003D128A">
              <w:rPr>
                <w:rFonts w:asciiTheme="majorHAnsi" w:hAnsiTheme="majorHAnsi" w:cstheme="majorHAnsi"/>
                <w:sz w:val="22"/>
                <w:szCs w:val="22"/>
              </w:rPr>
              <w:t>g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rade six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AB5BB9A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32221F86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519FA" w14:textId="64D2CE10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Middle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chool or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h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igh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chool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tudents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2F823B1A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4AF7709F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207B" w14:textId="7420388D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High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chool </w:t>
            </w:r>
            <w:r w:rsidR="00B45BF7" w:rsidRPr="003D128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tudents </w:t>
            </w:r>
            <w:r w:rsidR="00F85771" w:rsidRPr="003D128A">
              <w:rPr>
                <w:rFonts w:asciiTheme="majorHAnsi" w:hAnsiTheme="majorHAnsi" w:cstheme="majorHAnsi"/>
                <w:sz w:val="22"/>
                <w:szCs w:val="22"/>
              </w:rPr>
              <w:t>aged</w:t>
            </w:r>
            <w:r w:rsidR="00B472C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18 - 21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377CD4AB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55742175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2C3A3" w14:textId="42622892" w:rsidR="00357CBC" w:rsidRPr="003D128A" w:rsidRDefault="00357CBC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Students who are under-</w:t>
            </w:r>
            <w:r w:rsidR="000F3C02">
              <w:rPr>
                <w:rFonts w:asciiTheme="majorHAnsi" w:hAnsiTheme="majorHAnsi" w:cstheme="majorHAnsi"/>
                <w:sz w:val="22"/>
                <w:szCs w:val="22"/>
              </w:rPr>
              <w:t>resourced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1207EF4D" w14:textId="77777777" w:rsidR="00357CBC" w:rsidRPr="003D128A" w:rsidRDefault="00357CBC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640653A1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0F07" w14:textId="5AA4DEE9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Newcomers to</w:t>
            </w:r>
            <w:r w:rsidR="001A3924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the United States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295485F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0CC80EBD" w14:textId="77777777" w:rsidTr="00D74332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B3947" w14:textId="15561C6D" w:rsidR="00C650F9" w:rsidRPr="003D128A" w:rsidRDefault="00C650F9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lder adults (</w:t>
            </w:r>
            <w:r w:rsidR="00526BD4">
              <w:rPr>
                <w:rFonts w:asciiTheme="majorHAnsi" w:hAnsiTheme="majorHAnsi" w:cstheme="majorHAnsi"/>
                <w:sz w:val="22"/>
                <w:szCs w:val="22"/>
              </w:rPr>
              <w:t>60</w:t>
            </w:r>
            <w:r w:rsidR="000F0AEA">
              <w:rPr>
                <w:rFonts w:asciiTheme="majorHAnsi" w:hAnsiTheme="majorHAnsi" w:cstheme="majorHAnsi"/>
                <w:sz w:val="22"/>
                <w:szCs w:val="22"/>
              </w:rPr>
              <w:t>+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years)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9513E1A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325E8A7D" w14:textId="77777777" w:rsidTr="00D74332">
        <w:tc>
          <w:tcPr>
            <w:tcW w:w="4410" w:type="dxa"/>
            <w:tcBorders>
              <w:top w:val="single" w:sz="4" w:space="0" w:color="auto"/>
            </w:tcBorders>
          </w:tcPr>
          <w:p w14:paraId="71EA3156" w14:textId="0738DA17" w:rsidR="00C650F9" w:rsidRPr="003D128A" w:rsidRDefault="00C819B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with 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>mental health challenges</w:t>
            </w:r>
          </w:p>
        </w:tc>
        <w:tc>
          <w:tcPr>
            <w:tcW w:w="1260" w:type="dxa"/>
          </w:tcPr>
          <w:p w14:paraId="4073B7CA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4EE3FC35" w14:textId="77777777" w:rsidTr="00D74332">
        <w:tc>
          <w:tcPr>
            <w:tcW w:w="4410" w:type="dxa"/>
          </w:tcPr>
          <w:p w14:paraId="6FF3A989" w14:textId="003ADCFB" w:rsidR="00C650F9" w:rsidRPr="003D128A" w:rsidRDefault="00C819B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with 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physical, behavioral, or cognitive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disabilities</w:t>
            </w:r>
          </w:p>
        </w:tc>
        <w:tc>
          <w:tcPr>
            <w:tcW w:w="1260" w:type="dxa"/>
          </w:tcPr>
          <w:p w14:paraId="71BBDB96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7A888177" w14:textId="77777777" w:rsidTr="00D74332">
        <w:tc>
          <w:tcPr>
            <w:tcW w:w="4410" w:type="dxa"/>
          </w:tcPr>
          <w:p w14:paraId="1B4F5AB1" w14:textId="793434EF" w:rsidR="00C650F9" w:rsidRPr="003D128A" w:rsidRDefault="00C819B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Experiencing housing insecurity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4E56FF2F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5881863C" w14:textId="77777777" w:rsidTr="00D74332">
        <w:tc>
          <w:tcPr>
            <w:tcW w:w="4410" w:type="dxa"/>
          </w:tcPr>
          <w:p w14:paraId="4BF91F93" w14:textId="7FE8A116" w:rsidR="00357CBC" w:rsidRPr="003D128A" w:rsidRDefault="00FC3EE5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L</w:t>
            </w:r>
            <w:r w:rsidR="00357CBC" w:rsidRPr="003D128A">
              <w:rPr>
                <w:rFonts w:asciiTheme="majorHAnsi" w:hAnsiTheme="majorHAnsi" w:cstheme="majorHAnsi"/>
                <w:sz w:val="22"/>
                <w:szCs w:val="22"/>
              </w:rPr>
              <w:t>ow-income</w:t>
            </w:r>
          </w:p>
        </w:tc>
        <w:tc>
          <w:tcPr>
            <w:tcW w:w="1260" w:type="dxa"/>
          </w:tcPr>
          <w:p w14:paraId="2F3D2A03" w14:textId="77777777" w:rsidR="00357CBC" w:rsidRPr="003D128A" w:rsidRDefault="00357CBC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4741C1BB" w14:textId="77777777" w:rsidTr="00D74332">
        <w:tc>
          <w:tcPr>
            <w:tcW w:w="4410" w:type="dxa"/>
          </w:tcPr>
          <w:p w14:paraId="61DBB8CD" w14:textId="03387AD2" w:rsidR="00C650F9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People of color (BIPOC)</w:t>
            </w:r>
          </w:p>
        </w:tc>
        <w:tc>
          <w:tcPr>
            <w:tcW w:w="1260" w:type="dxa"/>
          </w:tcPr>
          <w:p w14:paraId="454D7301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74332" w:rsidRPr="003D128A" w14:paraId="1985153D" w14:textId="77777777" w:rsidTr="00D74332">
        <w:tc>
          <w:tcPr>
            <w:tcW w:w="4410" w:type="dxa"/>
          </w:tcPr>
          <w:p w14:paraId="59351DAC" w14:textId="3C4F965C" w:rsidR="00D74332" w:rsidRPr="003D128A" w:rsidRDefault="00D74332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Males</w:t>
            </w:r>
          </w:p>
        </w:tc>
        <w:tc>
          <w:tcPr>
            <w:tcW w:w="1260" w:type="dxa"/>
          </w:tcPr>
          <w:p w14:paraId="65C03383" w14:textId="77777777" w:rsidR="00D74332" w:rsidRPr="003D128A" w:rsidRDefault="00D74332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74332" w:rsidRPr="003D128A" w14:paraId="386B4E11" w14:textId="77777777" w:rsidTr="00D74332">
        <w:tc>
          <w:tcPr>
            <w:tcW w:w="4410" w:type="dxa"/>
          </w:tcPr>
          <w:p w14:paraId="14292F8A" w14:textId="2E221967" w:rsidR="00D74332" w:rsidRPr="003D128A" w:rsidRDefault="00D74332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emales</w:t>
            </w:r>
          </w:p>
        </w:tc>
        <w:tc>
          <w:tcPr>
            <w:tcW w:w="1260" w:type="dxa"/>
          </w:tcPr>
          <w:p w14:paraId="0B117968" w14:textId="77777777" w:rsidR="00D74332" w:rsidRPr="003D128A" w:rsidRDefault="00D74332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74332" w:rsidRPr="003D128A" w14:paraId="539CB13F" w14:textId="77777777" w:rsidTr="00D74332">
        <w:tc>
          <w:tcPr>
            <w:tcW w:w="4410" w:type="dxa"/>
          </w:tcPr>
          <w:p w14:paraId="348C609B" w14:textId="284BFDF8" w:rsidR="00D74332" w:rsidRPr="003D128A" w:rsidRDefault="00D74332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Non-binary</w:t>
            </w:r>
          </w:p>
        </w:tc>
        <w:tc>
          <w:tcPr>
            <w:tcW w:w="1260" w:type="dxa"/>
          </w:tcPr>
          <w:p w14:paraId="0862DBF3" w14:textId="77777777" w:rsidR="00D74332" w:rsidRPr="003D128A" w:rsidRDefault="00D74332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4D2FE0D0" w14:textId="77777777" w:rsidTr="00D74332">
        <w:tc>
          <w:tcPr>
            <w:tcW w:w="4410" w:type="dxa"/>
          </w:tcPr>
          <w:p w14:paraId="40B21101" w14:textId="46FEF103" w:rsidR="00C650F9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LGBTQ+2S</w:t>
            </w:r>
          </w:p>
        </w:tc>
        <w:tc>
          <w:tcPr>
            <w:tcW w:w="1260" w:type="dxa"/>
          </w:tcPr>
          <w:p w14:paraId="0A4326B0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6832F10C" w14:textId="77777777" w:rsidTr="00D74332">
        <w:tc>
          <w:tcPr>
            <w:tcW w:w="4410" w:type="dxa"/>
          </w:tcPr>
          <w:p w14:paraId="40D07237" w14:textId="45298F99" w:rsidR="00C650F9" w:rsidRPr="003D128A" w:rsidRDefault="00211814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</w:t>
            </w:r>
            <w:r w:rsidR="00C7263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solated or at risk of being isolated </w:t>
            </w:r>
          </w:p>
        </w:tc>
        <w:tc>
          <w:tcPr>
            <w:tcW w:w="1260" w:type="dxa"/>
          </w:tcPr>
          <w:p w14:paraId="17BA7BFA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7263D" w:rsidRPr="003D128A" w14:paraId="22274517" w14:textId="77777777" w:rsidTr="00D74332">
        <w:tc>
          <w:tcPr>
            <w:tcW w:w="4410" w:type="dxa"/>
          </w:tcPr>
          <w:p w14:paraId="2701BF27" w14:textId="7FC3A1BB" w:rsidR="00C7263D" w:rsidRPr="003D128A" w:rsidRDefault="00C7263D" w:rsidP="00C650F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amilies</w:t>
            </w:r>
          </w:p>
        </w:tc>
        <w:tc>
          <w:tcPr>
            <w:tcW w:w="1260" w:type="dxa"/>
          </w:tcPr>
          <w:p w14:paraId="090F11B7" w14:textId="77777777" w:rsidR="00C7263D" w:rsidRPr="003D128A" w:rsidRDefault="00C7263D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650F9" w:rsidRPr="003D128A" w14:paraId="58122A5C" w14:textId="77777777" w:rsidTr="00D74332">
        <w:tc>
          <w:tcPr>
            <w:tcW w:w="4410" w:type="dxa"/>
          </w:tcPr>
          <w:p w14:paraId="0556414A" w14:textId="74EBCEE8" w:rsidR="00C7263D" w:rsidRPr="003D128A" w:rsidRDefault="00C7263D" w:rsidP="00BB5D06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the</w:t>
            </w:r>
            <w:r w:rsidR="003B50C3">
              <w:rPr>
                <w:rFonts w:asciiTheme="majorHAnsi" w:hAnsiTheme="majorHAnsi" w:cstheme="majorHAnsi"/>
                <w:sz w:val="22"/>
                <w:szCs w:val="22"/>
              </w:rPr>
              <w:t>r (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please describe</w:t>
            </w:r>
            <w:r w:rsidR="003B50C3">
              <w:rPr>
                <w:rFonts w:asciiTheme="majorHAnsi" w:hAnsiTheme="majorHAnsi" w:cstheme="majorHAnsi"/>
                <w:sz w:val="22"/>
                <w:szCs w:val="22"/>
              </w:rPr>
              <w:t>)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1260" w:type="dxa"/>
          </w:tcPr>
          <w:p w14:paraId="591364E2" w14:textId="77777777" w:rsidR="00C650F9" w:rsidRPr="003D128A" w:rsidRDefault="00C650F9" w:rsidP="002B76F5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7F3F4AE9" w14:textId="77777777" w:rsidR="00C650F9" w:rsidRPr="003D128A" w:rsidRDefault="00C650F9" w:rsidP="00C650F9">
      <w:pPr>
        <w:rPr>
          <w:rFonts w:ascii="Times New Roman" w:hAnsi="Times New Roman" w:cs="Times New Roman"/>
          <w:sz w:val="22"/>
          <w:szCs w:val="22"/>
        </w:rPr>
      </w:pPr>
    </w:p>
    <w:p w14:paraId="3925064D" w14:textId="77777777" w:rsidR="006F106B" w:rsidRPr="003D128A" w:rsidRDefault="006F106B" w:rsidP="00544E39">
      <w:pPr>
        <w:rPr>
          <w:rFonts w:ascii="Times New Roman" w:hAnsi="Times New Roman" w:cs="Times New Roman"/>
          <w:sz w:val="22"/>
          <w:szCs w:val="22"/>
        </w:rPr>
      </w:pPr>
    </w:p>
    <w:p w14:paraId="27733791" w14:textId="41CBD03A" w:rsidR="005540AD" w:rsidRPr="003D128A" w:rsidRDefault="005540AD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Budget</w:t>
      </w:r>
      <w:r w:rsidR="00357CBC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:  </w:t>
      </w:r>
    </w:p>
    <w:p w14:paraId="28DC6218" w14:textId="77777777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</w:p>
    <w:p w14:paraId="2ED10CBA" w14:textId="5C6F96C1" w:rsidR="004549DD" w:rsidRPr="003D128A" w:rsidRDefault="00357CBC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Please s</w:t>
      </w:r>
      <w:r w:rsidR="004549DD" w:rsidRPr="003D128A">
        <w:rPr>
          <w:rFonts w:asciiTheme="majorHAnsi" w:hAnsiTheme="majorHAnsi" w:cstheme="majorHAnsi"/>
          <w:sz w:val="22"/>
          <w:szCs w:val="22"/>
        </w:rPr>
        <w:t>ummarize your budget request:</w:t>
      </w:r>
    </w:p>
    <w:p w14:paraId="1DB54418" w14:textId="77777777" w:rsidR="00357CBC" w:rsidRPr="003D128A" w:rsidRDefault="00357CBC" w:rsidP="00544E39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5"/>
        <w:gridCol w:w="3055"/>
      </w:tblGrid>
      <w:tr w:rsidR="00357CBC" w:rsidRPr="003D128A" w14:paraId="670056EE" w14:textId="77777777" w:rsidTr="00357CBC">
        <w:tc>
          <w:tcPr>
            <w:tcW w:w="6295" w:type="dxa"/>
          </w:tcPr>
          <w:p w14:paraId="67374EB1" w14:textId="325BEF7C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rganization’s total annual budget:</w:t>
            </w:r>
          </w:p>
        </w:tc>
        <w:tc>
          <w:tcPr>
            <w:tcW w:w="3055" w:type="dxa"/>
          </w:tcPr>
          <w:p w14:paraId="4FD2D9F4" w14:textId="77777777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2975A078" w14:textId="77777777" w:rsidTr="00357CBC">
        <w:tc>
          <w:tcPr>
            <w:tcW w:w="6295" w:type="dxa"/>
          </w:tcPr>
          <w:p w14:paraId="1313DAE1" w14:textId="32068960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Total project</w:t>
            </w:r>
            <w:r w:rsidR="00C02D84">
              <w:rPr>
                <w:rFonts w:asciiTheme="majorHAnsi" w:hAnsiTheme="majorHAnsi" w:cstheme="majorHAnsi"/>
                <w:sz w:val="22"/>
                <w:szCs w:val="22"/>
              </w:rPr>
              <w:t>, program, or event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budget:</w:t>
            </w:r>
          </w:p>
        </w:tc>
        <w:tc>
          <w:tcPr>
            <w:tcW w:w="3055" w:type="dxa"/>
          </w:tcPr>
          <w:p w14:paraId="7BC0AB39" w14:textId="77777777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57CBC" w:rsidRPr="003D128A" w14:paraId="57F9857E" w14:textId="77777777" w:rsidTr="00357CBC">
        <w:tc>
          <w:tcPr>
            <w:tcW w:w="6295" w:type="dxa"/>
          </w:tcPr>
          <w:p w14:paraId="2099F1B0" w14:textId="66C798A6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Roseville</w:t>
            </w:r>
            <w:r w:rsidR="004C6AAC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Area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Community F</w:t>
            </w:r>
            <w:r w:rsidR="00D3527A" w:rsidRPr="003D128A">
              <w:rPr>
                <w:rFonts w:asciiTheme="majorHAnsi" w:hAnsiTheme="majorHAnsi" w:cstheme="majorHAnsi"/>
                <w:sz w:val="22"/>
                <w:szCs w:val="22"/>
              </w:rPr>
              <w:t>oundation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="00EC1378"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mount request:</w:t>
            </w:r>
          </w:p>
        </w:tc>
        <w:tc>
          <w:tcPr>
            <w:tcW w:w="3055" w:type="dxa"/>
          </w:tcPr>
          <w:p w14:paraId="4CD9BB76" w14:textId="77777777" w:rsidR="00357CBC" w:rsidRPr="003D128A" w:rsidRDefault="00357CBC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C20B8A" w:rsidRPr="003D128A" w14:paraId="22E944E6" w14:textId="77777777" w:rsidTr="00357CBC">
        <w:tc>
          <w:tcPr>
            <w:tcW w:w="6295" w:type="dxa"/>
          </w:tcPr>
          <w:p w14:paraId="4345E317" w14:textId="6C428DEB" w:rsidR="00C20B8A" w:rsidRPr="003D128A" w:rsidRDefault="00C20B8A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ercent of your request compared to total pro</w:t>
            </w:r>
            <w:r w:rsidR="00082F1A">
              <w:rPr>
                <w:rFonts w:asciiTheme="majorHAnsi" w:hAnsiTheme="majorHAnsi" w:cstheme="majorHAnsi"/>
                <w:sz w:val="22"/>
                <w:szCs w:val="22"/>
              </w:rPr>
              <w:t>ject, program,</w:t>
            </w:r>
            <w:r w:rsidR="00EC1378">
              <w:rPr>
                <w:rFonts w:asciiTheme="majorHAnsi" w:hAnsiTheme="majorHAnsi" w:cstheme="majorHAnsi"/>
                <w:sz w:val="22"/>
                <w:szCs w:val="22"/>
              </w:rPr>
              <w:t xml:space="preserve"> or event budget:</w:t>
            </w:r>
          </w:p>
        </w:tc>
        <w:tc>
          <w:tcPr>
            <w:tcW w:w="3055" w:type="dxa"/>
          </w:tcPr>
          <w:p w14:paraId="6B25C451" w14:textId="77777777" w:rsidR="00C20B8A" w:rsidRPr="003D128A" w:rsidRDefault="00C20B8A" w:rsidP="00544E39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69369836" w14:textId="77777777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</w:p>
    <w:p w14:paraId="4778C19F" w14:textId="134643E5" w:rsidR="004549DD" w:rsidRPr="00807DAD" w:rsidRDefault="004549DD" w:rsidP="00544E39">
      <w:pPr>
        <w:rPr>
          <w:rFonts w:asciiTheme="majorHAnsi" w:hAnsiTheme="majorHAnsi" w:cstheme="majorHAnsi"/>
          <w:sz w:val="22"/>
          <w:szCs w:val="22"/>
        </w:rPr>
      </w:pPr>
      <w:r w:rsidRPr="00807DAD">
        <w:rPr>
          <w:rFonts w:asciiTheme="majorHAnsi" w:hAnsiTheme="majorHAnsi" w:cstheme="majorHAnsi"/>
          <w:sz w:val="22"/>
          <w:szCs w:val="22"/>
        </w:rPr>
        <w:t xml:space="preserve">Show </w:t>
      </w:r>
      <w:r w:rsidR="00357CBC" w:rsidRPr="00807DAD">
        <w:rPr>
          <w:rFonts w:asciiTheme="majorHAnsi" w:hAnsiTheme="majorHAnsi" w:cstheme="majorHAnsi"/>
          <w:sz w:val="22"/>
          <w:szCs w:val="22"/>
        </w:rPr>
        <w:t xml:space="preserve">your </w:t>
      </w:r>
      <w:r w:rsidRPr="00807DAD">
        <w:rPr>
          <w:rFonts w:asciiTheme="majorHAnsi" w:hAnsiTheme="majorHAnsi" w:cstheme="majorHAnsi"/>
          <w:sz w:val="22"/>
          <w:szCs w:val="22"/>
        </w:rPr>
        <w:t>itemized project</w:t>
      </w:r>
      <w:r w:rsidR="00C9766A">
        <w:rPr>
          <w:rFonts w:asciiTheme="majorHAnsi" w:hAnsiTheme="majorHAnsi" w:cstheme="majorHAnsi"/>
          <w:sz w:val="22"/>
          <w:szCs w:val="22"/>
        </w:rPr>
        <w:t>, program</w:t>
      </w:r>
      <w:r w:rsidR="009F60B6">
        <w:rPr>
          <w:rFonts w:asciiTheme="majorHAnsi" w:hAnsiTheme="majorHAnsi" w:cstheme="majorHAnsi"/>
          <w:sz w:val="22"/>
          <w:szCs w:val="22"/>
        </w:rPr>
        <w:t>,</w:t>
      </w:r>
      <w:r w:rsidR="00C9766A">
        <w:rPr>
          <w:rFonts w:asciiTheme="majorHAnsi" w:hAnsiTheme="majorHAnsi" w:cstheme="majorHAnsi"/>
          <w:sz w:val="22"/>
          <w:szCs w:val="22"/>
        </w:rPr>
        <w:t xml:space="preserve"> or event</w:t>
      </w:r>
      <w:r w:rsidRPr="00807DAD">
        <w:rPr>
          <w:rFonts w:asciiTheme="majorHAnsi" w:hAnsiTheme="majorHAnsi" w:cstheme="majorHAnsi"/>
          <w:sz w:val="22"/>
          <w:szCs w:val="22"/>
        </w:rPr>
        <w:t xml:space="preserve"> budget (or attach to email when sending):</w:t>
      </w:r>
    </w:p>
    <w:p w14:paraId="07C1364F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1AE610B9" w14:textId="77777777" w:rsidR="00B70197" w:rsidRPr="003D128A" w:rsidRDefault="00B70197" w:rsidP="00544E39">
      <w:pPr>
        <w:rPr>
          <w:rFonts w:ascii="Times New Roman" w:hAnsi="Times New Roman" w:cs="Times New Roman"/>
          <w:sz w:val="22"/>
          <w:szCs w:val="22"/>
        </w:rPr>
      </w:pPr>
    </w:p>
    <w:p w14:paraId="7BC3839A" w14:textId="1A4D19DE" w:rsidR="004549D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Please l</w:t>
      </w:r>
      <w:r w:rsidR="004549DD" w:rsidRPr="003D128A">
        <w:rPr>
          <w:rFonts w:asciiTheme="majorHAnsi" w:hAnsiTheme="majorHAnsi" w:cstheme="majorHAnsi"/>
          <w:sz w:val="22"/>
          <w:szCs w:val="22"/>
        </w:rPr>
        <w:t>ist other funding sources approached, amounts requested, status of the request and any plans for future funding sources.</w:t>
      </w:r>
    </w:p>
    <w:p w14:paraId="1C7857C9" w14:textId="77777777" w:rsidR="00B70197" w:rsidRPr="003D128A" w:rsidRDefault="00B70197" w:rsidP="00357CBC">
      <w:pPr>
        <w:rPr>
          <w:rFonts w:asciiTheme="majorHAnsi" w:hAnsiTheme="majorHAnsi" w:cstheme="majorHAnsi"/>
          <w:sz w:val="22"/>
          <w:szCs w:val="22"/>
        </w:rPr>
      </w:pPr>
    </w:p>
    <w:p w14:paraId="75571BD8" w14:textId="77777777" w:rsidR="00B70197" w:rsidRPr="003D128A" w:rsidRDefault="00B70197" w:rsidP="00357CBC">
      <w:pPr>
        <w:rPr>
          <w:rFonts w:asciiTheme="majorHAnsi" w:hAnsiTheme="majorHAnsi" w:cstheme="majorHAnsi"/>
          <w:sz w:val="22"/>
          <w:szCs w:val="22"/>
        </w:rPr>
      </w:pPr>
    </w:p>
    <w:p w14:paraId="7985172F" w14:textId="4FCC8D57" w:rsidR="00357CBC" w:rsidRPr="003D128A" w:rsidRDefault="00357CBC" w:rsidP="00357CBC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 xml:space="preserve">What is your contingency plan if all the funds you have applied for are not received?  </w:t>
      </w:r>
    </w:p>
    <w:p w14:paraId="4B0AF23E" w14:textId="1142D6B1" w:rsidR="004A3160" w:rsidRPr="003D128A" w:rsidRDefault="006F2310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  <w:r w:rsidRPr="003D128A">
        <w:rPr>
          <w:rFonts w:asciiTheme="majorHAnsi" w:hAnsiTheme="majorHAnsi" w:cstheme="majorHAnsi"/>
          <w:sz w:val="22"/>
          <w:szCs w:val="22"/>
        </w:rPr>
        <w:tab/>
      </w:r>
    </w:p>
    <w:p w14:paraId="7DFBFEEC" w14:textId="77777777" w:rsidR="004A3160" w:rsidRPr="003D128A" w:rsidRDefault="004A3160" w:rsidP="00544E39">
      <w:pPr>
        <w:rPr>
          <w:rFonts w:asciiTheme="majorHAnsi" w:hAnsiTheme="majorHAnsi" w:cstheme="majorHAnsi"/>
          <w:sz w:val="22"/>
          <w:szCs w:val="22"/>
        </w:rPr>
      </w:pPr>
    </w:p>
    <w:p w14:paraId="46B860DB" w14:textId="7CEA518F" w:rsidR="00357CBC" w:rsidRPr="003D128A" w:rsidRDefault="00357CBC" w:rsidP="00357CBC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Step #5:</w:t>
      </w:r>
      <w:r w:rsidRPr="003D128A">
        <w:rPr>
          <w:rFonts w:asciiTheme="majorHAnsi" w:hAnsiTheme="majorHAnsi" w:cstheme="majorHAnsi"/>
          <w:sz w:val="22"/>
          <w:szCs w:val="22"/>
        </w:rPr>
        <w:t xml:space="preserve">  </w:t>
      </w:r>
      <w:r w:rsidR="00BA1298" w:rsidRPr="003D128A">
        <w:rPr>
          <w:rFonts w:asciiTheme="majorHAnsi" w:hAnsiTheme="majorHAnsi" w:cstheme="majorHAnsi"/>
          <w:sz w:val="22"/>
          <w:szCs w:val="22"/>
        </w:rPr>
        <w:t>Is there a</w:t>
      </w:r>
      <w:r w:rsidRPr="003D128A">
        <w:rPr>
          <w:rFonts w:asciiTheme="majorHAnsi" w:hAnsiTheme="majorHAnsi" w:cstheme="majorHAnsi"/>
          <w:sz w:val="22"/>
          <w:szCs w:val="22"/>
        </w:rPr>
        <w:t xml:space="preserve">nything else you would like us to know?  </w:t>
      </w:r>
    </w:p>
    <w:p w14:paraId="6629A461" w14:textId="77777777" w:rsidR="00357CBC" w:rsidRPr="003D128A" w:rsidRDefault="00357CBC" w:rsidP="00357CBC">
      <w:pPr>
        <w:rPr>
          <w:rFonts w:asciiTheme="majorHAnsi" w:hAnsiTheme="majorHAnsi" w:cstheme="majorHAnsi"/>
          <w:sz w:val="22"/>
          <w:szCs w:val="22"/>
        </w:rPr>
      </w:pPr>
    </w:p>
    <w:p w14:paraId="2F3B4E98" w14:textId="77777777" w:rsidR="0057274A" w:rsidRPr="003D128A" w:rsidRDefault="0057274A" w:rsidP="00544E39">
      <w:pPr>
        <w:rPr>
          <w:rFonts w:asciiTheme="majorHAnsi" w:hAnsiTheme="majorHAnsi" w:cstheme="majorHAnsi"/>
          <w:sz w:val="22"/>
          <w:szCs w:val="22"/>
        </w:rPr>
      </w:pPr>
    </w:p>
    <w:p w14:paraId="65FCB7FE" w14:textId="7D91E23C" w:rsidR="00DF1374" w:rsidRPr="000E373E" w:rsidRDefault="005540AD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Step </w:t>
      </w:r>
      <w:r w:rsidR="00357CBC" w:rsidRPr="003D128A">
        <w:rPr>
          <w:rFonts w:asciiTheme="majorHAnsi" w:hAnsiTheme="majorHAnsi" w:cstheme="majorHAnsi"/>
          <w:b/>
          <w:bCs/>
          <w:sz w:val="22"/>
          <w:szCs w:val="22"/>
        </w:rPr>
        <w:t>#6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:  </w:t>
      </w:r>
      <w:r w:rsidR="00DF1374" w:rsidRPr="003D128A">
        <w:rPr>
          <w:rFonts w:asciiTheme="majorHAnsi" w:hAnsiTheme="majorHAnsi" w:cstheme="majorHAnsi"/>
          <w:sz w:val="22"/>
          <w:szCs w:val="22"/>
        </w:rPr>
        <w:t>Have you submitted a prior grant request for funds from the Roseville</w:t>
      </w:r>
      <w:r w:rsidR="00094998" w:rsidRPr="003D128A">
        <w:rPr>
          <w:rFonts w:asciiTheme="majorHAnsi" w:hAnsiTheme="majorHAnsi" w:cstheme="majorHAnsi"/>
          <w:sz w:val="22"/>
          <w:szCs w:val="22"/>
        </w:rPr>
        <w:t xml:space="preserve"> Area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Community </w:t>
      </w:r>
      <w:r w:rsidR="00974259" w:rsidRPr="003D128A">
        <w:rPr>
          <w:rFonts w:asciiTheme="majorHAnsi" w:hAnsiTheme="majorHAnsi" w:cstheme="majorHAnsi"/>
          <w:sz w:val="22"/>
          <w:szCs w:val="22"/>
        </w:rPr>
        <w:t>Foundation</w:t>
      </w:r>
      <w:r w:rsidR="00DF1374" w:rsidRPr="003D128A">
        <w:rPr>
          <w:rFonts w:asciiTheme="majorHAnsi" w:hAnsiTheme="majorHAnsi" w:cstheme="majorHAnsi"/>
          <w:sz w:val="22"/>
          <w:szCs w:val="22"/>
        </w:rPr>
        <w:t>?</w:t>
      </w:r>
      <w:r w:rsidR="00AD269D" w:rsidRPr="003D128A">
        <w:rPr>
          <w:rFonts w:asciiTheme="majorHAnsi" w:hAnsiTheme="majorHAnsi" w:cstheme="majorHAnsi"/>
          <w:sz w:val="22"/>
          <w:szCs w:val="22"/>
        </w:rPr>
        <w:t xml:space="preserve"> Note</w:t>
      </w:r>
      <w:r w:rsidR="00094998" w:rsidRPr="003D128A">
        <w:rPr>
          <w:rFonts w:asciiTheme="majorHAnsi" w:hAnsiTheme="majorHAnsi" w:cstheme="majorHAnsi"/>
          <w:sz w:val="22"/>
          <w:szCs w:val="22"/>
        </w:rPr>
        <w:t>:</w:t>
      </w:r>
      <w:r w:rsidR="003E03F6" w:rsidRPr="003D128A">
        <w:rPr>
          <w:rFonts w:asciiTheme="majorHAnsi" w:hAnsiTheme="majorHAnsi" w:cstheme="majorHAnsi"/>
          <w:sz w:val="22"/>
          <w:szCs w:val="22"/>
        </w:rPr>
        <w:t xml:space="preserve"> only </w:t>
      </w:r>
      <w:r w:rsidR="00AD269D" w:rsidRPr="003D128A">
        <w:rPr>
          <w:rFonts w:asciiTheme="majorHAnsi" w:hAnsiTheme="majorHAnsi" w:cstheme="majorHAnsi"/>
          <w:sz w:val="22"/>
          <w:szCs w:val="22"/>
        </w:rPr>
        <w:t>one request approved per calendar year</w:t>
      </w:r>
      <w:r w:rsidR="00A33092" w:rsidRPr="003D128A">
        <w:rPr>
          <w:rFonts w:asciiTheme="majorHAnsi" w:hAnsiTheme="majorHAnsi" w:cstheme="majorHAnsi"/>
          <w:b/>
          <w:sz w:val="22"/>
          <w:szCs w:val="22"/>
        </w:rPr>
        <w:t>.</w:t>
      </w:r>
      <w:r w:rsidR="00697980" w:rsidRPr="003D12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b/>
          <w:sz w:val="22"/>
          <w:szCs w:val="22"/>
        </w:rPr>
        <w:t>If you have received a previous grant, a Grant Report Form must be submitted with your request</w:t>
      </w:r>
      <w:r w:rsidR="006E54A6" w:rsidRPr="003D128A">
        <w:rPr>
          <w:rFonts w:asciiTheme="majorHAnsi" w:hAnsiTheme="majorHAnsi" w:cstheme="majorHAnsi"/>
          <w:b/>
          <w:sz w:val="22"/>
          <w:szCs w:val="22"/>
        </w:rPr>
        <w:t xml:space="preserve"> if you have not already submitted it</w:t>
      </w:r>
      <w:r w:rsidRPr="003D128A">
        <w:rPr>
          <w:rFonts w:asciiTheme="majorHAnsi" w:hAnsiTheme="majorHAnsi" w:cstheme="majorHAnsi"/>
          <w:b/>
          <w:sz w:val="22"/>
          <w:szCs w:val="22"/>
        </w:rPr>
        <w:t>.</w:t>
      </w:r>
      <w:r w:rsidR="00C12559">
        <w:rPr>
          <w:rFonts w:asciiTheme="majorHAnsi" w:hAnsiTheme="majorHAnsi" w:cstheme="majorHAnsi"/>
          <w:b/>
          <w:sz w:val="22"/>
          <w:szCs w:val="22"/>
        </w:rPr>
        <w:t xml:space="preserve"> A completed Grant Report Form </w:t>
      </w:r>
      <w:r w:rsidR="009252B0">
        <w:rPr>
          <w:rFonts w:asciiTheme="majorHAnsi" w:hAnsiTheme="majorHAnsi" w:cstheme="majorHAnsi"/>
          <w:b/>
          <w:sz w:val="22"/>
          <w:szCs w:val="22"/>
        </w:rPr>
        <w:t>is due</w:t>
      </w:r>
      <w:r w:rsidR="00C12559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9252B0">
        <w:rPr>
          <w:rFonts w:asciiTheme="majorHAnsi" w:hAnsiTheme="majorHAnsi" w:cstheme="majorHAnsi"/>
          <w:b/>
          <w:sz w:val="22"/>
          <w:szCs w:val="22"/>
        </w:rPr>
        <w:t xml:space="preserve">two months after completion of </w:t>
      </w:r>
      <w:r w:rsidR="0024759E">
        <w:rPr>
          <w:rFonts w:asciiTheme="majorHAnsi" w:hAnsiTheme="majorHAnsi" w:cstheme="majorHAnsi"/>
          <w:b/>
          <w:sz w:val="22"/>
          <w:szCs w:val="22"/>
        </w:rPr>
        <w:t>your p</w:t>
      </w:r>
      <w:r w:rsidR="00DB3959">
        <w:rPr>
          <w:rFonts w:asciiTheme="majorHAnsi" w:hAnsiTheme="majorHAnsi" w:cstheme="majorHAnsi"/>
          <w:b/>
          <w:sz w:val="22"/>
          <w:szCs w:val="22"/>
        </w:rPr>
        <w:t xml:space="preserve">roject, </w:t>
      </w:r>
      <w:proofErr w:type="gramStart"/>
      <w:r w:rsidR="00DB3959">
        <w:rPr>
          <w:rFonts w:asciiTheme="majorHAnsi" w:hAnsiTheme="majorHAnsi" w:cstheme="majorHAnsi"/>
          <w:b/>
          <w:sz w:val="22"/>
          <w:szCs w:val="22"/>
        </w:rPr>
        <w:t>program</w:t>
      </w:r>
      <w:proofErr w:type="gramEnd"/>
      <w:r w:rsidR="00DB3959">
        <w:rPr>
          <w:rFonts w:asciiTheme="majorHAnsi" w:hAnsiTheme="majorHAnsi" w:cstheme="majorHAnsi"/>
          <w:b/>
          <w:sz w:val="22"/>
          <w:szCs w:val="22"/>
        </w:rPr>
        <w:t xml:space="preserve"> or event</w:t>
      </w:r>
      <w:r w:rsidR="009252B0">
        <w:rPr>
          <w:rFonts w:asciiTheme="majorHAnsi" w:hAnsiTheme="majorHAnsi" w:cstheme="majorHAnsi"/>
          <w:b/>
          <w:sz w:val="22"/>
          <w:szCs w:val="22"/>
        </w:rPr>
        <w:t xml:space="preserve">. </w:t>
      </w:r>
    </w:p>
    <w:p w14:paraId="3C471CE2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1EB8410D" w14:textId="77777777" w:rsidR="00B70197" w:rsidRPr="003D128A" w:rsidRDefault="00B70197" w:rsidP="00544E39">
      <w:pPr>
        <w:rPr>
          <w:rFonts w:asciiTheme="majorHAnsi" w:hAnsiTheme="majorHAnsi" w:cstheme="majorHAnsi"/>
          <w:sz w:val="22"/>
          <w:szCs w:val="22"/>
        </w:rPr>
      </w:pPr>
    </w:p>
    <w:p w14:paraId="512384EF" w14:textId="13E9B949" w:rsidR="00DF1374" w:rsidRPr="003D128A" w:rsidRDefault="000E373E" w:rsidP="00544E39">
      <w:pPr>
        <w:rPr>
          <w:rFonts w:asciiTheme="majorHAnsi" w:hAnsiTheme="majorHAnsi" w:cstheme="majorHAnsi"/>
          <w:sz w:val="22"/>
          <w:szCs w:val="22"/>
        </w:rPr>
      </w:pPr>
      <w:r w:rsidRPr="000E373E">
        <w:rPr>
          <w:rFonts w:asciiTheme="majorHAnsi" w:hAnsiTheme="majorHAnsi" w:cstheme="majorHAnsi"/>
          <w:b/>
          <w:bCs/>
          <w:sz w:val="22"/>
          <w:szCs w:val="22"/>
        </w:rPr>
        <w:t>Step #7: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Please describe any relationship or </w:t>
      </w:r>
      <w:r w:rsidR="00C9766A">
        <w:rPr>
          <w:rFonts w:asciiTheme="majorHAnsi" w:hAnsiTheme="majorHAnsi" w:cstheme="majorHAnsi"/>
          <w:sz w:val="22"/>
          <w:szCs w:val="22"/>
        </w:rPr>
        <w:t>connection to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members of the Roseville</w:t>
      </w:r>
      <w:r w:rsidR="00094998" w:rsidRPr="003D128A">
        <w:rPr>
          <w:rFonts w:asciiTheme="majorHAnsi" w:hAnsiTheme="majorHAnsi" w:cstheme="majorHAnsi"/>
          <w:sz w:val="22"/>
          <w:szCs w:val="22"/>
        </w:rPr>
        <w:t xml:space="preserve"> Area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Community F</w:t>
      </w:r>
      <w:r w:rsidR="00974259" w:rsidRPr="003D128A">
        <w:rPr>
          <w:rFonts w:asciiTheme="majorHAnsi" w:hAnsiTheme="majorHAnsi" w:cstheme="majorHAnsi"/>
          <w:sz w:val="22"/>
          <w:szCs w:val="22"/>
        </w:rPr>
        <w:t>oundation</w:t>
      </w:r>
      <w:r w:rsidR="00DF1374" w:rsidRPr="003D128A">
        <w:rPr>
          <w:rFonts w:asciiTheme="majorHAnsi" w:hAnsiTheme="majorHAnsi" w:cstheme="majorHAnsi"/>
          <w:sz w:val="22"/>
          <w:szCs w:val="22"/>
        </w:rPr>
        <w:t xml:space="preserve"> which might be considered </w:t>
      </w:r>
      <w:r w:rsidR="005540AD" w:rsidRPr="003D128A">
        <w:rPr>
          <w:rFonts w:asciiTheme="majorHAnsi" w:hAnsiTheme="majorHAnsi" w:cstheme="majorHAnsi"/>
          <w:sz w:val="22"/>
          <w:szCs w:val="22"/>
        </w:rPr>
        <w:t>a</w:t>
      </w:r>
      <w:r w:rsidR="007E3188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DF1374" w:rsidRPr="003D128A">
        <w:rPr>
          <w:rFonts w:asciiTheme="majorHAnsi" w:hAnsiTheme="majorHAnsi" w:cstheme="majorHAnsi"/>
          <w:sz w:val="22"/>
          <w:szCs w:val="22"/>
        </w:rPr>
        <w:t>conflict of interest if not declared:</w:t>
      </w:r>
    </w:p>
    <w:p w14:paraId="5AAFB7D6" w14:textId="7777777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</w:p>
    <w:p w14:paraId="222C85FA" w14:textId="7777777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</w:p>
    <w:p w14:paraId="057F96D5" w14:textId="2C34FEC2" w:rsidR="005540AD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Step #</w:t>
      </w:r>
      <w:r w:rsidR="000E373E">
        <w:rPr>
          <w:rFonts w:asciiTheme="majorHAnsi" w:hAnsiTheme="majorHAnsi" w:cstheme="majorHAnsi"/>
          <w:b/>
          <w:bCs/>
          <w:sz w:val="22"/>
          <w:szCs w:val="22"/>
        </w:rPr>
        <w:t>8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>:</w:t>
      </w:r>
      <w:r w:rsidRPr="003D128A">
        <w:rPr>
          <w:rFonts w:asciiTheme="majorHAnsi" w:hAnsiTheme="majorHAnsi" w:cstheme="majorHAnsi"/>
          <w:sz w:val="22"/>
          <w:szCs w:val="22"/>
        </w:rPr>
        <w:t xml:space="preserve">  Submitting your Grant Request</w:t>
      </w:r>
      <w:r w:rsidR="00C00D3B" w:rsidRPr="003D128A">
        <w:rPr>
          <w:rFonts w:asciiTheme="majorHAnsi" w:hAnsiTheme="majorHAnsi" w:cstheme="majorHAnsi"/>
          <w:sz w:val="22"/>
          <w:szCs w:val="22"/>
        </w:rPr>
        <w:t>:</w:t>
      </w:r>
    </w:p>
    <w:p w14:paraId="0B4E6B40" w14:textId="77777777" w:rsidR="004A3160" w:rsidRPr="003D128A" w:rsidRDefault="004A3160" w:rsidP="00544E39">
      <w:pPr>
        <w:rPr>
          <w:rFonts w:asciiTheme="majorHAnsi" w:hAnsiTheme="majorHAnsi" w:cstheme="majorHAnsi"/>
          <w:sz w:val="22"/>
          <w:szCs w:val="22"/>
        </w:rPr>
      </w:pPr>
    </w:p>
    <w:p w14:paraId="33423169" w14:textId="44D328B4" w:rsidR="008961C0" w:rsidRDefault="0036527E" w:rsidP="00544E39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hen submitting your Grant Request, make sure to include the following:</w:t>
      </w:r>
    </w:p>
    <w:p w14:paraId="7491481E" w14:textId="7EDF75B8" w:rsidR="0036527E" w:rsidRDefault="0029073E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A completed RACF Grant Eligib</w:t>
      </w:r>
      <w:r w:rsidR="00263BA6">
        <w:rPr>
          <w:rFonts w:asciiTheme="majorHAnsi" w:hAnsiTheme="majorHAnsi" w:cstheme="majorHAnsi"/>
          <w:sz w:val="22"/>
          <w:szCs w:val="22"/>
        </w:rPr>
        <w:t>ility Questionnaire</w:t>
      </w:r>
    </w:p>
    <w:p w14:paraId="77A9B1B7" w14:textId="2C43AF58" w:rsidR="00263BA6" w:rsidRDefault="00263BA6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his</w:t>
      </w:r>
      <w:r w:rsidR="0044687D">
        <w:rPr>
          <w:rFonts w:asciiTheme="majorHAnsi" w:hAnsiTheme="majorHAnsi" w:cstheme="majorHAnsi"/>
          <w:sz w:val="22"/>
          <w:szCs w:val="22"/>
        </w:rPr>
        <w:t xml:space="preserve"> completed</w:t>
      </w:r>
      <w:r>
        <w:rPr>
          <w:rFonts w:asciiTheme="majorHAnsi" w:hAnsiTheme="majorHAnsi" w:cstheme="majorHAnsi"/>
          <w:sz w:val="22"/>
          <w:szCs w:val="22"/>
        </w:rPr>
        <w:t xml:space="preserve"> application </w:t>
      </w:r>
      <w:proofErr w:type="gramStart"/>
      <w:r>
        <w:rPr>
          <w:rFonts w:asciiTheme="majorHAnsi" w:hAnsiTheme="majorHAnsi" w:cstheme="majorHAnsi"/>
          <w:sz w:val="22"/>
          <w:szCs w:val="22"/>
        </w:rPr>
        <w:t>form</w:t>
      </w:r>
      <w:proofErr w:type="gramEnd"/>
    </w:p>
    <w:p w14:paraId="76BFAF9B" w14:textId="4DD84BC5" w:rsidR="00263BA6" w:rsidRDefault="00263BA6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A copy of your IRS 501(c)(3) determination letter </w:t>
      </w:r>
      <w:r w:rsidRPr="00615F63">
        <w:rPr>
          <w:rFonts w:asciiTheme="majorHAnsi" w:hAnsiTheme="majorHAnsi" w:cstheme="majorHAnsi"/>
          <w:b/>
          <w:bCs/>
          <w:sz w:val="22"/>
          <w:szCs w:val="22"/>
        </w:rPr>
        <w:t>(not needed for ISD #623 applicants)</w:t>
      </w:r>
    </w:p>
    <w:p w14:paraId="1289DF26" w14:textId="293BDE9F" w:rsidR="00263BA6" w:rsidRDefault="00180C7A" w:rsidP="0036527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Your project</w:t>
      </w:r>
      <w:r w:rsidR="00B3734C">
        <w:rPr>
          <w:rFonts w:asciiTheme="majorHAnsi" w:hAnsiTheme="majorHAnsi" w:cstheme="majorHAnsi"/>
          <w:sz w:val="22"/>
          <w:szCs w:val="22"/>
        </w:rPr>
        <w:t>, program</w:t>
      </w:r>
      <w:r w:rsidR="002943DD">
        <w:rPr>
          <w:rFonts w:asciiTheme="majorHAnsi" w:hAnsiTheme="majorHAnsi" w:cstheme="majorHAnsi"/>
          <w:sz w:val="22"/>
          <w:szCs w:val="22"/>
        </w:rPr>
        <w:t>,</w:t>
      </w:r>
      <w:r w:rsidR="00B3734C">
        <w:rPr>
          <w:rFonts w:asciiTheme="majorHAnsi" w:hAnsiTheme="majorHAnsi" w:cstheme="majorHAnsi"/>
          <w:sz w:val="22"/>
          <w:szCs w:val="22"/>
        </w:rPr>
        <w:t xml:space="preserve"> or event</w:t>
      </w:r>
      <w:r>
        <w:rPr>
          <w:rFonts w:asciiTheme="majorHAnsi" w:hAnsiTheme="majorHAnsi" w:cstheme="majorHAnsi"/>
          <w:sz w:val="22"/>
          <w:szCs w:val="22"/>
        </w:rPr>
        <w:t xml:space="preserve"> budget</w:t>
      </w:r>
      <w:r w:rsidR="0044687D">
        <w:rPr>
          <w:rFonts w:asciiTheme="majorHAnsi" w:hAnsiTheme="majorHAnsi" w:cstheme="majorHAnsi"/>
          <w:sz w:val="22"/>
          <w:szCs w:val="22"/>
        </w:rPr>
        <w:t>,</w:t>
      </w:r>
      <w:r w:rsidR="007D32F9">
        <w:rPr>
          <w:rFonts w:asciiTheme="majorHAnsi" w:hAnsiTheme="majorHAnsi" w:cstheme="majorHAnsi"/>
          <w:sz w:val="22"/>
          <w:szCs w:val="22"/>
        </w:rPr>
        <w:t xml:space="preserve"> if not already listed above</w:t>
      </w:r>
    </w:p>
    <w:p w14:paraId="214141F2" w14:textId="64BE5B4E" w:rsidR="00180C7A" w:rsidRPr="00615F63" w:rsidRDefault="00CC5168" w:rsidP="00615F63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CC5168">
        <w:rPr>
          <w:rFonts w:asciiTheme="majorHAnsi" w:hAnsiTheme="majorHAnsi" w:cstheme="majorHAnsi"/>
          <w:sz w:val="22"/>
          <w:szCs w:val="22"/>
        </w:rPr>
        <w:t xml:space="preserve">If </w:t>
      </w:r>
      <w:r>
        <w:rPr>
          <w:rFonts w:asciiTheme="majorHAnsi" w:hAnsiTheme="majorHAnsi" w:cstheme="majorHAnsi"/>
          <w:sz w:val="22"/>
          <w:szCs w:val="22"/>
        </w:rPr>
        <w:t>y</w:t>
      </w:r>
      <w:r w:rsidRPr="00CC5168">
        <w:rPr>
          <w:rFonts w:asciiTheme="majorHAnsi" w:hAnsiTheme="majorHAnsi" w:cstheme="majorHAnsi"/>
          <w:sz w:val="22"/>
          <w:szCs w:val="22"/>
        </w:rPr>
        <w:t xml:space="preserve">our request depends on a successful partner relationship with an organization or department within Roseville, </w:t>
      </w:r>
      <w:r>
        <w:rPr>
          <w:rFonts w:asciiTheme="majorHAnsi" w:hAnsiTheme="majorHAnsi" w:cstheme="majorHAnsi"/>
          <w:sz w:val="22"/>
          <w:szCs w:val="22"/>
        </w:rPr>
        <w:t>include</w:t>
      </w:r>
      <w:r w:rsidRPr="00CC5168">
        <w:rPr>
          <w:rFonts w:asciiTheme="majorHAnsi" w:hAnsiTheme="majorHAnsi" w:cstheme="majorHAnsi"/>
          <w:sz w:val="22"/>
          <w:szCs w:val="22"/>
        </w:rPr>
        <w:t xml:space="preserve"> a signed, dated, and descriptive letter of support with contact information from </w:t>
      </w:r>
      <w:r>
        <w:rPr>
          <w:rFonts w:asciiTheme="majorHAnsi" w:hAnsiTheme="majorHAnsi" w:cstheme="majorHAnsi"/>
          <w:sz w:val="22"/>
          <w:szCs w:val="22"/>
        </w:rPr>
        <w:t>y</w:t>
      </w:r>
      <w:r w:rsidRPr="00CC5168">
        <w:rPr>
          <w:rFonts w:asciiTheme="majorHAnsi" w:hAnsiTheme="majorHAnsi" w:cstheme="majorHAnsi"/>
          <w:sz w:val="22"/>
          <w:szCs w:val="22"/>
        </w:rPr>
        <w:t>our partner leadership (on partner letterhead)</w:t>
      </w:r>
    </w:p>
    <w:p w14:paraId="21A67498" w14:textId="77777777" w:rsidR="008961C0" w:rsidRDefault="008961C0" w:rsidP="00544E39">
      <w:pPr>
        <w:rPr>
          <w:rFonts w:asciiTheme="majorHAnsi" w:hAnsiTheme="majorHAnsi" w:cstheme="majorHAnsi"/>
          <w:sz w:val="22"/>
          <w:szCs w:val="22"/>
        </w:rPr>
      </w:pPr>
    </w:p>
    <w:p w14:paraId="523A80F3" w14:textId="6C7E302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Fonts w:asciiTheme="majorHAnsi" w:hAnsiTheme="majorHAnsi" w:cstheme="majorHAnsi"/>
          <w:sz w:val="22"/>
          <w:szCs w:val="22"/>
        </w:rPr>
        <w:t>The</w:t>
      </w:r>
      <w:r w:rsidR="007F0380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Roseville Area Community Foundation </w:t>
      </w:r>
      <w:r w:rsidR="00AD269D" w:rsidRPr="003D128A">
        <w:rPr>
          <w:rFonts w:asciiTheme="majorHAnsi" w:hAnsiTheme="majorHAnsi" w:cstheme="majorHAnsi"/>
          <w:sz w:val="22"/>
          <w:szCs w:val="22"/>
        </w:rPr>
        <w:t xml:space="preserve">requires </w:t>
      </w:r>
      <w:r w:rsidRPr="003D128A">
        <w:rPr>
          <w:rFonts w:asciiTheme="majorHAnsi" w:hAnsiTheme="majorHAnsi" w:cstheme="majorHAnsi"/>
          <w:sz w:val="22"/>
          <w:szCs w:val="22"/>
        </w:rPr>
        <w:t xml:space="preserve">each </w:t>
      </w:r>
      <w:r w:rsidR="005540AD" w:rsidRPr="003D128A">
        <w:rPr>
          <w:rFonts w:asciiTheme="majorHAnsi" w:hAnsiTheme="majorHAnsi" w:cstheme="majorHAnsi"/>
          <w:sz w:val="22"/>
          <w:szCs w:val="22"/>
        </w:rPr>
        <w:t>organization</w:t>
      </w:r>
      <w:r w:rsidRPr="003D128A">
        <w:rPr>
          <w:rFonts w:asciiTheme="majorHAnsi" w:hAnsiTheme="majorHAnsi" w:cstheme="majorHAnsi"/>
          <w:sz w:val="22"/>
          <w:szCs w:val="22"/>
        </w:rPr>
        <w:t xml:space="preserve"> to </w:t>
      </w:r>
      <w:r w:rsidR="005540AD" w:rsidRPr="003D128A">
        <w:rPr>
          <w:rFonts w:asciiTheme="majorHAnsi" w:hAnsiTheme="majorHAnsi" w:cstheme="majorHAnsi"/>
          <w:sz w:val="22"/>
          <w:szCs w:val="22"/>
        </w:rPr>
        <w:t>send</w:t>
      </w:r>
      <w:r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954B5E" w:rsidRPr="003D128A">
        <w:rPr>
          <w:rFonts w:asciiTheme="majorHAnsi" w:hAnsiTheme="majorHAnsi" w:cstheme="majorHAnsi"/>
          <w:sz w:val="22"/>
          <w:szCs w:val="22"/>
        </w:rPr>
        <w:t>a representative</w:t>
      </w:r>
      <w:r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6C1640" w:rsidRPr="003D128A">
        <w:rPr>
          <w:rFonts w:asciiTheme="majorHAnsi" w:hAnsiTheme="majorHAnsi" w:cstheme="majorHAnsi"/>
          <w:sz w:val="22"/>
          <w:szCs w:val="22"/>
        </w:rPr>
        <w:t>to meet the panel, make a brief presentation</w:t>
      </w:r>
      <w:r w:rsidR="00B917A3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sz w:val="22"/>
          <w:szCs w:val="22"/>
        </w:rPr>
        <w:t>and to answer questions</w:t>
      </w:r>
      <w:r w:rsidR="00E13978" w:rsidRPr="003D128A">
        <w:rPr>
          <w:rFonts w:asciiTheme="majorHAnsi" w:hAnsiTheme="majorHAnsi" w:cstheme="majorHAnsi"/>
          <w:sz w:val="22"/>
          <w:szCs w:val="22"/>
        </w:rPr>
        <w:t xml:space="preserve"> (15 minutes maximum)</w:t>
      </w:r>
      <w:r w:rsidRPr="003D128A">
        <w:rPr>
          <w:rFonts w:asciiTheme="majorHAnsi" w:hAnsiTheme="majorHAnsi" w:cstheme="majorHAnsi"/>
          <w:sz w:val="22"/>
          <w:szCs w:val="22"/>
        </w:rPr>
        <w:t>.</w:t>
      </w:r>
      <w:r w:rsidR="00697980" w:rsidRPr="003D128A">
        <w:rPr>
          <w:rFonts w:asciiTheme="majorHAnsi" w:hAnsiTheme="majorHAnsi" w:cstheme="majorHAnsi"/>
          <w:sz w:val="22"/>
          <w:szCs w:val="22"/>
        </w:rPr>
        <w:t xml:space="preserve"> </w:t>
      </w:r>
      <w:r w:rsidR="00361386">
        <w:rPr>
          <w:rFonts w:asciiTheme="majorHAnsi" w:hAnsiTheme="majorHAnsi" w:cstheme="majorHAnsi"/>
          <w:sz w:val="22"/>
          <w:szCs w:val="22"/>
        </w:rPr>
        <w:t>PowerPoint</w:t>
      </w:r>
      <w:r w:rsidR="008D4E83">
        <w:rPr>
          <w:rFonts w:asciiTheme="majorHAnsi" w:hAnsiTheme="majorHAnsi" w:cstheme="majorHAnsi"/>
          <w:sz w:val="22"/>
          <w:szCs w:val="22"/>
        </w:rPr>
        <w:t xml:space="preserve"> presentations are not necessary and are not encouraged. </w:t>
      </w:r>
      <w:r w:rsidR="007917CE" w:rsidRPr="003D128A">
        <w:rPr>
          <w:rFonts w:asciiTheme="majorHAnsi" w:hAnsiTheme="majorHAnsi" w:cstheme="majorHAnsi"/>
          <w:sz w:val="22"/>
          <w:szCs w:val="22"/>
        </w:rPr>
        <w:t>If you can</w:t>
      </w:r>
      <w:r w:rsidR="006C1640" w:rsidRPr="003D128A">
        <w:rPr>
          <w:rFonts w:asciiTheme="majorHAnsi" w:hAnsiTheme="majorHAnsi" w:cstheme="majorHAnsi"/>
          <w:sz w:val="22"/>
          <w:szCs w:val="22"/>
        </w:rPr>
        <w:t xml:space="preserve">not </w:t>
      </w:r>
      <w:r w:rsidR="007917CE" w:rsidRPr="003D128A">
        <w:rPr>
          <w:rFonts w:asciiTheme="majorHAnsi" w:hAnsiTheme="majorHAnsi" w:cstheme="majorHAnsi"/>
          <w:sz w:val="22"/>
          <w:szCs w:val="22"/>
        </w:rPr>
        <w:t>attend</w:t>
      </w:r>
      <w:r w:rsidR="008677BD" w:rsidRPr="003D128A">
        <w:rPr>
          <w:rFonts w:asciiTheme="majorHAnsi" w:hAnsiTheme="majorHAnsi" w:cstheme="majorHAnsi"/>
          <w:sz w:val="22"/>
          <w:szCs w:val="22"/>
        </w:rPr>
        <w:t>,</w:t>
      </w:r>
      <w:r w:rsidR="007917CE" w:rsidRPr="003D128A">
        <w:rPr>
          <w:rFonts w:asciiTheme="majorHAnsi" w:hAnsiTheme="majorHAnsi" w:cstheme="majorHAnsi"/>
          <w:sz w:val="22"/>
          <w:szCs w:val="22"/>
        </w:rPr>
        <w:t xml:space="preserve"> please 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let us know who </w:t>
      </w:r>
      <w:r w:rsidR="00E13978" w:rsidRPr="003D128A">
        <w:rPr>
          <w:rFonts w:asciiTheme="majorHAnsi" w:hAnsiTheme="majorHAnsi" w:cstheme="majorHAnsi"/>
          <w:sz w:val="22"/>
          <w:szCs w:val="22"/>
        </w:rPr>
        <w:t>will attend</w:t>
      </w:r>
      <w:r w:rsidR="006C1640" w:rsidRPr="003D128A">
        <w:rPr>
          <w:rFonts w:asciiTheme="majorHAnsi" w:hAnsiTheme="majorHAnsi" w:cstheme="majorHAnsi"/>
          <w:sz w:val="22"/>
          <w:szCs w:val="22"/>
        </w:rPr>
        <w:t xml:space="preserve"> in your place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. In rare instances, a Zoom meeting </w:t>
      </w:r>
      <w:r w:rsidR="00B507D8">
        <w:rPr>
          <w:rFonts w:asciiTheme="majorHAnsi" w:hAnsiTheme="majorHAnsi" w:cstheme="majorHAnsi"/>
          <w:sz w:val="22"/>
          <w:szCs w:val="22"/>
        </w:rPr>
        <w:t>may</w:t>
      </w:r>
      <w:r w:rsidR="005540AD" w:rsidRPr="003D128A">
        <w:rPr>
          <w:rFonts w:asciiTheme="majorHAnsi" w:hAnsiTheme="majorHAnsi" w:cstheme="majorHAnsi"/>
          <w:sz w:val="22"/>
          <w:szCs w:val="22"/>
        </w:rPr>
        <w:t xml:space="preserve"> be </w:t>
      </w:r>
      <w:r w:rsidR="00B507D8">
        <w:rPr>
          <w:rFonts w:asciiTheme="majorHAnsi" w:hAnsiTheme="majorHAnsi" w:cstheme="majorHAnsi"/>
          <w:sz w:val="22"/>
          <w:szCs w:val="22"/>
        </w:rPr>
        <w:t xml:space="preserve">able to be </w:t>
      </w:r>
      <w:r w:rsidR="005540AD" w:rsidRPr="003D128A">
        <w:rPr>
          <w:rFonts w:asciiTheme="majorHAnsi" w:hAnsiTheme="majorHAnsi" w:cstheme="majorHAnsi"/>
          <w:sz w:val="22"/>
          <w:szCs w:val="22"/>
        </w:rPr>
        <w:t>arranged</w:t>
      </w:r>
      <w:r w:rsidR="006343E6">
        <w:rPr>
          <w:rFonts w:asciiTheme="majorHAnsi" w:hAnsiTheme="majorHAnsi" w:cstheme="majorHAnsi"/>
          <w:sz w:val="22"/>
          <w:szCs w:val="22"/>
        </w:rPr>
        <w:t xml:space="preserve"> (or request can be deferred)</w:t>
      </w:r>
      <w:r w:rsidR="005540AD" w:rsidRPr="003D128A">
        <w:rPr>
          <w:rFonts w:asciiTheme="majorHAnsi" w:hAnsiTheme="majorHAnsi" w:cstheme="majorHAnsi"/>
          <w:sz w:val="22"/>
          <w:szCs w:val="22"/>
        </w:rPr>
        <w:t>.</w:t>
      </w:r>
      <w:r w:rsidR="006343E6">
        <w:rPr>
          <w:rFonts w:asciiTheme="majorHAnsi" w:hAnsiTheme="majorHAnsi" w:cstheme="majorHAnsi"/>
          <w:sz w:val="22"/>
          <w:szCs w:val="22"/>
        </w:rPr>
        <w:t xml:space="preserve"> The foundation adheres to current masking mandates if any are required.</w:t>
      </w:r>
    </w:p>
    <w:p w14:paraId="2971DABF" w14:textId="77777777" w:rsidR="00DF1374" w:rsidRPr="003D128A" w:rsidRDefault="00DF1374" w:rsidP="00544E39">
      <w:pPr>
        <w:rPr>
          <w:rFonts w:asciiTheme="majorHAnsi" w:hAnsiTheme="majorHAnsi" w:cstheme="majorHAnsi"/>
          <w:sz w:val="22"/>
          <w:szCs w:val="22"/>
        </w:rPr>
      </w:pPr>
    </w:p>
    <w:p w14:paraId="5544D34B" w14:textId="77777777" w:rsidR="00357CBC" w:rsidRPr="003D128A" w:rsidRDefault="00357CBC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0FE19D84" w14:textId="761675E2" w:rsidR="00DF1374" w:rsidRPr="003D128A" w:rsidRDefault="00DF1374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For additional information or to submit your application by </w:t>
      </w:r>
      <w:r w:rsidR="005540AD" w:rsidRPr="003D128A">
        <w:rPr>
          <w:rFonts w:asciiTheme="majorHAnsi" w:hAnsiTheme="majorHAnsi" w:cstheme="majorHAnsi"/>
          <w:b/>
          <w:bCs/>
          <w:sz w:val="22"/>
          <w:szCs w:val="22"/>
        </w:rPr>
        <w:t>email</w:t>
      </w:r>
      <w:r w:rsidR="00357CBC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:  </w:t>
      </w:r>
    </w:p>
    <w:p w14:paraId="736A7B47" w14:textId="77777777" w:rsidR="00BA71E4" w:rsidRPr="003D128A" w:rsidRDefault="00BA71E4" w:rsidP="00544E39">
      <w:pPr>
        <w:rPr>
          <w:rFonts w:asciiTheme="majorHAnsi" w:hAnsiTheme="majorHAnsi" w:cstheme="majorHAnsi"/>
          <w:sz w:val="22"/>
          <w:szCs w:val="22"/>
        </w:rPr>
      </w:pPr>
    </w:p>
    <w:p w14:paraId="62F59FBA" w14:textId="6EF1A732" w:rsidR="00C91A79" w:rsidRPr="003D128A" w:rsidRDefault="00C91A79" w:rsidP="00544E39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>Roseville</w:t>
      </w:r>
      <w:r w:rsidR="00A33092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7F0380" w:rsidRPr="003D128A">
        <w:rPr>
          <w:rFonts w:asciiTheme="majorHAnsi" w:hAnsiTheme="majorHAnsi" w:cstheme="majorHAnsi"/>
          <w:b/>
          <w:bCs/>
          <w:sz w:val="22"/>
          <w:szCs w:val="22"/>
        </w:rPr>
        <w:t>Area</w:t>
      </w:r>
      <w:r w:rsidR="00A33092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>Community F</w:t>
      </w:r>
      <w:r w:rsidR="007F0380"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oundation </w:t>
      </w: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14:paraId="6C0C42B8" w14:textId="4A20F83E" w:rsidR="00DF675D" w:rsidRPr="003D128A" w:rsidRDefault="00357CBC" w:rsidP="00DF675D">
      <w:pPr>
        <w:rPr>
          <w:rStyle w:val="Hyperlink"/>
          <w:rFonts w:asciiTheme="majorHAnsi" w:hAnsiTheme="majorHAnsi" w:cstheme="majorHAnsi"/>
          <w:b/>
          <w:bCs/>
          <w:color w:val="000000" w:themeColor="text1"/>
          <w:sz w:val="22"/>
          <w:szCs w:val="22"/>
          <w:u w:val="none"/>
        </w:rPr>
      </w:pPr>
      <w:r w:rsidRPr="003D128A">
        <w:rPr>
          <w:rFonts w:asciiTheme="majorHAnsi" w:hAnsiTheme="majorHAnsi" w:cstheme="majorHAnsi"/>
          <w:b/>
          <w:bCs/>
          <w:sz w:val="22"/>
          <w:szCs w:val="22"/>
        </w:rPr>
        <w:t xml:space="preserve">Email:  </w:t>
      </w:r>
      <w:hyperlink r:id="rId11" w:tgtFrame="_blank" w:history="1">
        <w:r w:rsidR="00DF675D" w:rsidRPr="003D128A">
          <w:rPr>
            <w:rStyle w:val="Hyperlink"/>
            <w:rFonts w:asciiTheme="majorHAnsi" w:hAnsiTheme="majorHAnsi" w:cstheme="majorHAnsi"/>
            <w:b/>
            <w:bCs/>
            <w:color w:val="000000" w:themeColor="text1"/>
            <w:sz w:val="22"/>
            <w:szCs w:val="22"/>
            <w:u w:val="none"/>
          </w:rPr>
          <w:t>racf.info@gmail.com</w:t>
        </w:r>
      </w:hyperlink>
    </w:p>
    <w:p w14:paraId="001F4679" w14:textId="319BD82E" w:rsidR="00DF1374" w:rsidRPr="003D128A" w:rsidRDefault="005540AD" w:rsidP="00544E39">
      <w:pPr>
        <w:rPr>
          <w:rFonts w:asciiTheme="majorHAnsi" w:hAnsiTheme="majorHAnsi" w:cstheme="majorHAnsi"/>
          <w:sz w:val="22"/>
          <w:szCs w:val="22"/>
        </w:rPr>
      </w:pPr>
      <w:r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(Applications are required to be submitted by email</w:t>
      </w:r>
      <w:r w:rsidR="006C1640"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, no paper copies accepted</w:t>
      </w:r>
      <w:r w:rsidRPr="003D128A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  <w:u w:val="none"/>
        </w:rPr>
        <w:t>)</w:t>
      </w:r>
    </w:p>
    <w:p w14:paraId="4070E508" w14:textId="300E57EC" w:rsidR="00DF1374" w:rsidRPr="003D128A" w:rsidRDefault="00DF1374" w:rsidP="00DF1374">
      <w:pPr>
        <w:rPr>
          <w:rFonts w:asciiTheme="majorHAnsi" w:hAnsiTheme="majorHAnsi" w:cstheme="majorHAnsi"/>
          <w:sz w:val="22"/>
          <w:szCs w:val="22"/>
        </w:rPr>
      </w:pPr>
    </w:p>
    <w:sectPr w:rsidR="00DF1374" w:rsidRPr="003D128A" w:rsidSect="006B5F35">
      <w:headerReference w:type="even" r:id="rId12"/>
      <w:headerReference w:type="default" r:id="rId13"/>
      <w:footerReference w:type="default" r:id="rId14"/>
      <w:pgSz w:w="12240" w:h="15840"/>
      <w:pgMar w:top="144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D65A8" w14:textId="77777777" w:rsidR="006B5F35" w:rsidRDefault="006B5F35" w:rsidP="0057274A">
      <w:r>
        <w:separator/>
      </w:r>
    </w:p>
  </w:endnote>
  <w:endnote w:type="continuationSeparator" w:id="0">
    <w:p w14:paraId="2B6EDC16" w14:textId="77777777" w:rsidR="006B5F35" w:rsidRDefault="006B5F35" w:rsidP="00572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E7660" w14:textId="03770158" w:rsidR="00E25221" w:rsidRDefault="00D74332">
    <w:pPr>
      <w:pStyle w:val="Footer"/>
      <w:rPr>
        <w:rFonts w:ascii="Calibri" w:hAnsi="Calibri"/>
        <w:noProof/>
        <w:sz w:val="22"/>
        <w:szCs w:val="22"/>
      </w:rPr>
    </w:pPr>
    <w:r>
      <w:tab/>
    </w:r>
    <w:r w:rsidRPr="00DC7310">
      <w:rPr>
        <w:rFonts w:ascii="Calibri" w:hAnsi="Calibri"/>
        <w:sz w:val="22"/>
        <w:szCs w:val="22"/>
      </w:rPr>
      <w:t xml:space="preserve">PAGE </w:t>
    </w:r>
    <w:r w:rsidR="00CC63D5" w:rsidRPr="00DC7310">
      <w:rPr>
        <w:rFonts w:ascii="Calibri" w:hAnsi="Calibri"/>
        <w:sz w:val="22"/>
        <w:szCs w:val="22"/>
      </w:rPr>
      <w:fldChar w:fldCharType="begin"/>
    </w:r>
    <w:r w:rsidR="00CC63D5" w:rsidRPr="00DC7310">
      <w:rPr>
        <w:rFonts w:ascii="Calibri" w:hAnsi="Calibri"/>
        <w:sz w:val="22"/>
        <w:szCs w:val="22"/>
      </w:rPr>
      <w:instrText xml:space="preserve"> PAGE   \* MERGEFORMAT </w:instrText>
    </w:r>
    <w:r w:rsidR="00CC63D5" w:rsidRPr="00DC7310">
      <w:rPr>
        <w:rFonts w:ascii="Calibri" w:hAnsi="Calibri"/>
        <w:sz w:val="22"/>
        <w:szCs w:val="22"/>
      </w:rPr>
      <w:fldChar w:fldCharType="separate"/>
    </w:r>
    <w:r w:rsidR="00CC63D5" w:rsidRPr="00DC7310">
      <w:rPr>
        <w:rFonts w:ascii="Calibri" w:hAnsi="Calibri"/>
        <w:noProof/>
        <w:sz w:val="22"/>
        <w:szCs w:val="22"/>
      </w:rPr>
      <w:t>1</w:t>
    </w:r>
    <w:r w:rsidR="00CC63D5" w:rsidRPr="00DC7310">
      <w:rPr>
        <w:rFonts w:ascii="Calibri" w:hAnsi="Calibri"/>
        <w:noProof/>
        <w:sz w:val="22"/>
        <w:szCs w:val="22"/>
      </w:rPr>
      <w:fldChar w:fldCharType="end"/>
    </w:r>
    <w:r w:rsidR="00E25221">
      <w:rPr>
        <w:rFonts w:ascii="Calibri" w:hAnsi="Calibri"/>
        <w:noProof/>
        <w:sz w:val="22"/>
        <w:szCs w:val="22"/>
      </w:rPr>
      <w:t xml:space="preserve"> – </w:t>
    </w:r>
    <w:r w:rsidR="00F438CF">
      <w:rPr>
        <w:rFonts w:ascii="Calibri" w:hAnsi="Calibri"/>
        <w:noProof/>
        <w:sz w:val="22"/>
        <w:szCs w:val="22"/>
      </w:rPr>
      <w:t>04-</w:t>
    </w:r>
    <w:r w:rsidR="00B457D8">
      <w:rPr>
        <w:rFonts w:ascii="Calibri" w:hAnsi="Calibri"/>
        <w:noProof/>
        <w:sz w:val="22"/>
        <w:szCs w:val="22"/>
      </w:rPr>
      <w:t>25</w:t>
    </w:r>
    <w:r w:rsidR="00F438CF">
      <w:rPr>
        <w:rFonts w:ascii="Calibri" w:hAnsi="Calibri"/>
        <w:noProof/>
        <w:sz w:val="22"/>
        <w:szCs w:val="22"/>
      </w:rPr>
      <w:t>-2024</w:t>
    </w:r>
    <w:r w:rsidR="00E25221">
      <w:rPr>
        <w:rFonts w:ascii="Calibri" w:hAnsi="Calibri"/>
        <w:noProof/>
        <w:sz w:val="22"/>
        <w:szCs w:val="22"/>
      </w:rPr>
      <w:t xml:space="preserve"> </w:t>
    </w:r>
  </w:p>
  <w:p w14:paraId="0B23B599" w14:textId="372B27E0" w:rsidR="00E25221" w:rsidRPr="00DC7310" w:rsidRDefault="00E25221" w:rsidP="00E25221">
    <w:pPr>
      <w:pStyle w:val="Footer"/>
      <w:jc w:val="center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t xml:space="preserve">Note: </w:t>
    </w:r>
    <w:r w:rsidR="00376EC1">
      <w:rPr>
        <w:rFonts w:ascii="Calibri" w:hAnsi="Calibri"/>
        <w:noProof/>
        <w:sz w:val="22"/>
        <w:szCs w:val="22"/>
      </w:rPr>
      <w:t>T</w:t>
    </w:r>
    <w:r>
      <w:rPr>
        <w:rFonts w:ascii="Calibri" w:hAnsi="Calibri"/>
        <w:noProof/>
        <w:sz w:val="22"/>
        <w:szCs w:val="22"/>
      </w:rPr>
      <w:t>his grant application replaces all other RACF grant applications</w:t>
    </w:r>
  </w:p>
  <w:p w14:paraId="02F5FB88" w14:textId="77777777" w:rsidR="00D74332" w:rsidRDefault="00D74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97E02" w14:textId="77777777" w:rsidR="006B5F35" w:rsidRDefault="006B5F35" w:rsidP="0057274A">
      <w:r>
        <w:separator/>
      </w:r>
    </w:p>
  </w:footnote>
  <w:footnote w:type="continuationSeparator" w:id="0">
    <w:p w14:paraId="4E32307F" w14:textId="77777777" w:rsidR="006B5F35" w:rsidRDefault="006B5F35" w:rsidP="00572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88BAD" w14:textId="77777777" w:rsidR="0057274A" w:rsidRDefault="0057274A" w:rsidP="0057274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169395" w14:textId="77777777" w:rsidR="0057274A" w:rsidRDefault="0057274A" w:rsidP="0057274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0CB0B" w14:textId="45441955" w:rsidR="0057274A" w:rsidRPr="0057274A" w:rsidRDefault="0057274A" w:rsidP="0057274A">
    <w:pPr>
      <w:pStyle w:val="Header"/>
      <w:framePr w:wrap="around" w:vAnchor="text" w:hAnchor="margin" w:xAlign="right" w:y="1"/>
      <w:rPr>
        <w:rStyle w:val="PageNumber"/>
        <w:rFonts w:ascii="Times New Roman" w:hAnsi="Times New Roman" w:cs="Times New Roman"/>
      </w:rPr>
    </w:pPr>
  </w:p>
  <w:p w14:paraId="42129D98" w14:textId="2C4883D4" w:rsidR="005A6CA3" w:rsidRPr="000B56B9" w:rsidRDefault="005A6CA3" w:rsidP="00E50312">
    <w:pPr>
      <w:ind w:left="720" w:firstLine="720"/>
      <w:rPr>
        <w:rFonts w:asciiTheme="majorHAnsi" w:hAnsiTheme="majorHAnsi" w:cstheme="majorHAnsi"/>
        <w:b/>
        <w:sz w:val="28"/>
        <w:szCs w:val="28"/>
      </w:rPr>
    </w:pPr>
    <w:r w:rsidRPr="0019046C">
      <w:rPr>
        <w:rFonts w:ascii="Times New Roman" w:hAnsi="Times New Roman" w:cs="Times New Roman"/>
        <w:b/>
        <w:noProof/>
        <w:sz w:val="28"/>
        <w:szCs w:val="28"/>
        <w:lang w:eastAsia="en-US"/>
      </w:rPr>
      <w:drawing>
        <wp:anchor distT="0" distB="0" distL="114300" distR="114300" simplePos="0" relativeHeight="251659264" behindDoc="1" locked="0" layoutInCell="1" allowOverlap="1" wp14:anchorId="01F02BF7" wp14:editId="369B3D9F">
          <wp:simplePos x="0" y="0"/>
          <wp:positionH relativeFrom="margin">
            <wp:posOffset>76200</wp:posOffset>
          </wp:positionH>
          <wp:positionV relativeFrom="paragraph">
            <wp:posOffset>-259080</wp:posOffset>
          </wp:positionV>
          <wp:extent cx="1059180" cy="1096010"/>
          <wp:effectExtent l="0" t="0" r="7620" b="8890"/>
          <wp:wrapTight wrapText="bothSides">
            <wp:wrapPolygon edited="0">
              <wp:start x="0" y="0"/>
              <wp:lineTo x="0" y="21400"/>
              <wp:lineTo x="21367" y="21400"/>
              <wp:lineTo x="21367" y="0"/>
              <wp:lineTo x="0" y="0"/>
            </wp:wrapPolygon>
          </wp:wrapTight>
          <wp:docPr id="1" name="Picture 1" descr="C:\Users\Beth\Pictures\RACF\rose logo alone for RACF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th\Pictures\RACF\rose logo alone for RACF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9180" cy="1096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3B4">
      <w:rPr>
        <w:rFonts w:asciiTheme="majorHAnsi" w:hAnsiTheme="majorHAnsi" w:cstheme="majorHAnsi"/>
        <w:b/>
        <w:sz w:val="28"/>
        <w:szCs w:val="28"/>
      </w:rPr>
      <w:t xml:space="preserve">    </w:t>
    </w:r>
    <w:r w:rsidRPr="000B56B9">
      <w:rPr>
        <w:rFonts w:asciiTheme="majorHAnsi" w:hAnsiTheme="majorHAnsi" w:cstheme="majorHAnsi"/>
        <w:b/>
        <w:sz w:val="28"/>
        <w:szCs w:val="28"/>
      </w:rPr>
      <w:t>ROSEVILLE AREA COMMUNITY FOUNDATION</w:t>
    </w:r>
  </w:p>
  <w:p w14:paraId="37CFEEBA" w14:textId="07A05F65" w:rsidR="00FE2121" w:rsidRDefault="001D6080" w:rsidP="00591088">
    <w:pPr>
      <w:jc w:val="center"/>
      <w:rPr>
        <w:rFonts w:asciiTheme="majorHAnsi" w:hAnsiTheme="majorHAnsi" w:cstheme="majorHAnsi"/>
        <w:sz w:val="28"/>
        <w:szCs w:val="28"/>
      </w:rPr>
    </w:pPr>
    <w:r>
      <w:rPr>
        <w:rFonts w:asciiTheme="majorHAnsi" w:hAnsiTheme="majorHAnsi" w:cstheme="majorHAnsi"/>
        <w:sz w:val="28"/>
        <w:szCs w:val="28"/>
      </w:rPr>
      <w:t>Grant Application</w:t>
    </w:r>
  </w:p>
  <w:p w14:paraId="5121C2DB" w14:textId="77777777" w:rsidR="00591088" w:rsidRDefault="00591088" w:rsidP="00591088">
    <w:pPr>
      <w:jc w:val="center"/>
      <w:rPr>
        <w:rFonts w:asciiTheme="majorHAnsi" w:hAnsiTheme="majorHAnsi" w:cstheme="majorHAnsi"/>
        <w:sz w:val="28"/>
        <w:szCs w:val="28"/>
      </w:rPr>
    </w:pPr>
  </w:p>
  <w:p w14:paraId="6B725F85" w14:textId="77777777" w:rsidR="00FE2121" w:rsidRPr="000B56B9" w:rsidRDefault="00FE2121" w:rsidP="003176F9">
    <w:pPr>
      <w:rPr>
        <w:rFonts w:asciiTheme="majorHAnsi" w:hAnsiTheme="majorHAnsi" w:cstheme="majorHAnsi"/>
        <w:sz w:val="28"/>
        <w:szCs w:val="28"/>
      </w:rPr>
    </w:pPr>
  </w:p>
  <w:p w14:paraId="2499514D" w14:textId="37FF853C" w:rsidR="0057274A" w:rsidRPr="0057274A" w:rsidRDefault="0057274A" w:rsidP="0057274A">
    <w:pPr>
      <w:pStyle w:val="Header"/>
      <w:ind w:right="360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1F4A81"/>
    <w:multiLevelType w:val="multilevel"/>
    <w:tmpl w:val="09762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DDE4E05"/>
    <w:multiLevelType w:val="hybridMultilevel"/>
    <w:tmpl w:val="06FAF1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23BF6"/>
    <w:multiLevelType w:val="hybridMultilevel"/>
    <w:tmpl w:val="E1146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235322">
    <w:abstractNumId w:val="2"/>
  </w:num>
  <w:num w:numId="2" w16cid:durableId="251015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0306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cwMzQ1MbYwMrc0t7BQ0lEKTi0uzszPAykwqQUAK90qdiwAAAA="/>
  </w:docVars>
  <w:rsids>
    <w:rsidRoot w:val="00620D66"/>
    <w:rsid w:val="00021492"/>
    <w:rsid w:val="00030117"/>
    <w:rsid w:val="00030692"/>
    <w:rsid w:val="00036D95"/>
    <w:rsid w:val="00044FEB"/>
    <w:rsid w:val="0005525B"/>
    <w:rsid w:val="000733DF"/>
    <w:rsid w:val="00073544"/>
    <w:rsid w:val="00082F1A"/>
    <w:rsid w:val="00094998"/>
    <w:rsid w:val="0009666C"/>
    <w:rsid w:val="000A4363"/>
    <w:rsid w:val="000B56B9"/>
    <w:rsid w:val="000C18A6"/>
    <w:rsid w:val="000C7636"/>
    <w:rsid w:val="000D5BDC"/>
    <w:rsid w:val="000E373E"/>
    <w:rsid w:val="000F0AEA"/>
    <w:rsid w:val="000F1785"/>
    <w:rsid w:val="000F3C02"/>
    <w:rsid w:val="00153A6F"/>
    <w:rsid w:val="0017335A"/>
    <w:rsid w:val="00180C7A"/>
    <w:rsid w:val="0019046C"/>
    <w:rsid w:val="001A3924"/>
    <w:rsid w:val="001B09DF"/>
    <w:rsid w:val="001B7BF2"/>
    <w:rsid w:val="001D6080"/>
    <w:rsid w:val="001D6A7A"/>
    <w:rsid w:val="001F160F"/>
    <w:rsid w:val="0020333E"/>
    <w:rsid w:val="00211814"/>
    <w:rsid w:val="00231B4E"/>
    <w:rsid w:val="0023312C"/>
    <w:rsid w:val="002337E1"/>
    <w:rsid w:val="00244A82"/>
    <w:rsid w:val="0024759E"/>
    <w:rsid w:val="00250235"/>
    <w:rsid w:val="00263BA6"/>
    <w:rsid w:val="0027674D"/>
    <w:rsid w:val="00287A8B"/>
    <w:rsid w:val="0029073E"/>
    <w:rsid w:val="002943DD"/>
    <w:rsid w:val="002A03D1"/>
    <w:rsid w:val="002B0B02"/>
    <w:rsid w:val="002B76F5"/>
    <w:rsid w:val="002C1312"/>
    <w:rsid w:val="002E4469"/>
    <w:rsid w:val="002F6E3B"/>
    <w:rsid w:val="003176F9"/>
    <w:rsid w:val="00340774"/>
    <w:rsid w:val="00354BF9"/>
    <w:rsid w:val="00357CBC"/>
    <w:rsid w:val="00361386"/>
    <w:rsid w:val="0036527E"/>
    <w:rsid w:val="003746CD"/>
    <w:rsid w:val="00376EC1"/>
    <w:rsid w:val="0038699A"/>
    <w:rsid w:val="003935B5"/>
    <w:rsid w:val="003A2DC7"/>
    <w:rsid w:val="003B50C3"/>
    <w:rsid w:val="003D128A"/>
    <w:rsid w:val="003E03F6"/>
    <w:rsid w:val="003E7912"/>
    <w:rsid w:val="003F28C6"/>
    <w:rsid w:val="0041139B"/>
    <w:rsid w:val="004244C8"/>
    <w:rsid w:val="00425789"/>
    <w:rsid w:val="00427CAE"/>
    <w:rsid w:val="004316EB"/>
    <w:rsid w:val="0044687D"/>
    <w:rsid w:val="004549DD"/>
    <w:rsid w:val="0047615E"/>
    <w:rsid w:val="0049146D"/>
    <w:rsid w:val="00492D91"/>
    <w:rsid w:val="004A128A"/>
    <w:rsid w:val="004A3160"/>
    <w:rsid w:val="004A4602"/>
    <w:rsid w:val="004B7EBA"/>
    <w:rsid w:val="004C6AAC"/>
    <w:rsid w:val="004E3C8E"/>
    <w:rsid w:val="00516616"/>
    <w:rsid w:val="005251D5"/>
    <w:rsid w:val="00525803"/>
    <w:rsid w:val="00526BD4"/>
    <w:rsid w:val="00544762"/>
    <w:rsid w:val="00544E39"/>
    <w:rsid w:val="005540AD"/>
    <w:rsid w:val="00567428"/>
    <w:rsid w:val="0057180C"/>
    <w:rsid w:val="0057274A"/>
    <w:rsid w:val="005858C5"/>
    <w:rsid w:val="00586D3A"/>
    <w:rsid w:val="00591088"/>
    <w:rsid w:val="00595952"/>
    <w:rsid w:val="005A2C3F"/>
    <w:rsid w:val="005A6CA3"/>
    <w:rsid w:val="005B1960"/>
    <w:rsid w:val="005B512D"/>
    <w:rsid w:val="005E1A3D"/>
    <w:rsid w:val="005E4E4C"/>
    <w:rsid w:val="005F2D17"/>
    <w:rsid w:val="0061091D"/>
    <w:rsid w:val="00612F24"/>
    <w:rsid w:val="00615F63"/>
    <w:rsid w:val="00620D66"/>
    <w:rsid w:val="006343E6"/>
    <w:rsid w:val="0065605D"/>
    <w:rsid w:val="00662A33"/>
    <w:rsid w:val="006713B4"/>
    <w:rsid w:val="00683250"/>
    <w:rsid w:val="00686412"/>
    <w:rsid w:val="00696EAE"/>
    <w:rsid w:val="00697980"/>
    <w:rsid w:val="006B5F35"/>
    <w:rsid w:val="006C1640"/>
    <w:rsid w:val="006C34E5"/>
    <w:rsid w:val="006C3912"/>
    <w:rsid w:val="006E54A6"/>
    <w:rsid w:val="006E6B43"/>
    <w:rsid w:val="006E6C57"/>
    <w:rsid w:val="006F106B"/>
    <w:rsid w:val="006F2310"/>
    <w:rsid w:val="006F2805"/>
    <w:rsid w:val="006F36C0"/>
    <w:rsid w:val="00711C13"/>
    <w:rsid w:val="007126C5"/>
    <w:rsid w:val="007153FD"/>
    <w:rsid w:val="00732358"/>
    <w:rsid w:val="0074540B"/>
    <w:rsid w:val="007917CE"/>
    <w:rsid w:val="007C7C53"/>
    <w:rsid w:val="007D32F9"/>
    <w:rsid w:val="007D4777"/>
    <w:rsid w:val="007D75D8"/>
    <w:rsid w:val="007E14D8"/>
    <w:rsid w:val="007E3188"/>
    <w:rsid w:val="007F0380"/>
    <w:rsid w:val="00807243"/>
    <w:rsid w:val="00807DAD"/>
    <w:rsid w:val="008132B7"/>
    <w:rsid w:val="00841F16"/>
    <w:rsid w:val="008677BD"/>
    <w:rsid w:val="00887484"/>
    <w:rsid w:val="008917C6"/>
    <w:rsid w:val="00892850"/>
    <w:rsid w:val="008961C0"/>
    <w:rsid w:val="008B106A"/>
    <w:rsid w:val="008B32AF"/>
    <w:rsid w:val="008C2C5F"/>
    <w:rsid w:val="008C6EA5"/>
    <w:rsid w:val="008D4E83"/>
    <w:rsid w:val="008D7A2C"/>
    <w:rsid w:val="008F70DB"/>
    <w:rsid w:val="008F71E3"/>
    <w:rsid w:val="008F73CE"/>
    <w:rsid w:val="00912A11"/>
    <w:rsid w:val="00912EF9"/>
    <w:rsid w:val="00912FE3"/>
    <w:rsid w:val="009252B0"/>
    <w:rsid w:val="00942055"/>
    <w:rsid w:val="00944DA8"/>
    <w:rsid w:val="00953A9E"/>
    <w:rsid w:val="00954B5E"/>
    <w:rsid w:val="0097124C"/>
    <w:rsid w:val="00973C94"/>
    <w:rsid w:val="00974259"/>
    <w:rsid w:val="009D2186"/>
    <w:rsid w:val="009D4633"/>
    <w:rsid w:val="009D57AB"/>
    <w:rsid w:val="009F60B6"/>
    <w:rsid w:val="00A019B1"/>
    <w:rsid w:val="00A03BF6"/>
    <w:rsid w:val="00A22B96"/>
    <w:rsid w:val="00A33092"/>
    <w:rsid w:val="00A460AC"/>
    <w:rsid w:val="00A80034"/>
    <w:rsid w:val="00A93E0B"/>
    <w:rsid w:val="00AA2F33"/>
    <w:rsid w:val="00AB0755"/>
    <w:rsid w:val="00AC08A9"/>
    <w:rsid w:val="00AC7B1B"/>
    <w:rsid w:val="00AD269D"/>
    <w:rsid w:val="00AF6B1C"/>
    <w:rsid w:val="00B308E1"/>
    <w:rsid w:val="00B3734C"/>
    <w:rsid w:val="00B457D8"/>
    <w:rsid w:val="00B45BF7"/>
    <w:rsid w:val="00B472CD"/>
    <w:rsid w:val="00B507D8"/>
    <w:rsid w:val="00B5135A"/>
    <w:rsid w:val="00B525EA"/>
    <w:rsid w:val="00B70197"/>
    <w:rsid w:val="00B917A3"/>
    <w:rsid w:val="00B93C97"/>
    <w:rsid w:val="00BA1298"/>
    <w:rsid w:val="00BA1E02"/>
    <w:rsid w:val="00BA71E4"/>
    <w:rsid w:val="00BB5D06"/>
    <w:rsid w:val="00BC4208"/>
    <w:rsid w:val="00BE5640"/>
    <w:rsid w:val="00C00D3B"/>
    <w:rsid w:val="00C00E6A"/>
    <w:rsid w:val="00C01248"/>
    <w:rsid w:val="00C02D84"/>
    <w:rsid w:val="00C052F4"/>
    <w:rsid w:val="00C12559"/>
    <w:rsid w:val="00C162CF"/>
    <w:rsid w:val="00C1736D"/>
    <w:rsid w:val="00C20B8A"/>
    <w:rsid w:val="00C24496"/>
    <w:rsid w:val="00C27BEF"/>
    <w:rsid w:val="00C439F9"/>
    <w:rsid w:val="00C57725"/>
    <w:rsid w:val="00C650F9"/>
    <w:rsid w:val="00C7263D"/>
    <w:rsid w:val="00C819B4"/>
    <w:rsid w:val="00C91A79"/>
    <w:rsid w:val="00C975DC"/>
    <w:rsid w:val="00C9766A"/>
    <w:rsid w:val="00CB202B"/>
    <w:rsid w:val="00CB351B"/>
    <w:rsid w:val="00CC0536"/>
    <w:rsid w:val="00CC5168"/>
    <w:rsid w:val="00CC63D5"/>
    <w:rsid w:val="00CC64C2"/>
    <w:rsid w:val="00CD58D5"/>
    <w:rsid w:val="00CF4694"/>
    <w:rsid w:val="00D0225D"/>
    <w:rsid w:val="00D1275E"/>
    <w:rsid w:val="00D259F8"/>
    <w:rsid w:val="00D3527A"/>
    <w:rsid w:val="00D514ED"/>
    <w:rsid w:val="00D70076"/>
    <w:rsid w:val="00D721E0"/>
    <w:rsid w:val="00D72600"/>
    <w:rsid w:val="00D74332"/>
    <w:rsid w:val="00DB3959"/>
    <w:rsid w:val="00DC5788"/>
    <w:rsid w:val="00DC7310"/>
    <w:rsid w:val="00DF1374"/>
    <w:rsid w:val="00DF675D"/>
    <w:rsid w:val="00DF73B6"/>
    <w:rsid w:val="00E054D7"/>
    <w:rsid w:val="00E13978"/>
    <w:rsid w:val="00E25221"/>
    <w:rsid w:val="00E304BC"/>
    <w:rsid w:val="00E4176B"/>
    <w:rsid w:val="00E50312"/>
    <w:rsid w:val="00EB0287"/>
    <w:rsid w:val="00EB18BE"/>
    <w:rsid w:val="00EB4CB9"/>
    <w:rsid w:val="00EC09C9"/>
    <w:rsid w:val="00EC1378"/>
    <w:rsid w:val="00EC14C8"/>
    <w:rsid w:val="00EC61FF"/>
    <w:rsid w:val="00ED043D"/>
    <w:rsid w:val="00EE2D61"/>
    <w:rsid w:val="00F14479"/>
    <w:rsid w:val="00F20E45"/>
    <w:rsid w:val="00F438CF"/>
    <w:rsid w:val="00F752B0"/>
    <w:rsid w:val="00F85771"/>
    <w:rsid w:val="00F857A6"/>
    <w:rsid w:val="00F941DB"/>
    <w:rsid w:val="00F9629E"/>
    <w:rsid w:val="00F96492"/>
    <w:rsid w:val="00FA3889"/>
    <w:rsid w:val="00FB21A5"/>
    <w:rsid w:val="00FB27DB"/>
    <w:rsid w:val="00FB380B"/>
    <w:rsid w:val="00FC3EE5"/>
    <w:rsid w:val="00FD5DEA"/>
    <w:rsid w:val="00FE06F6"/>
    <w:rsid w:val="00FE2121"/>
    <w:rsid w:val="00FF0D3C"/>
    <w:rsid w:val="00FF4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A126FE"/>
  <w15:docId w15:val="{599DDB21-0135-4DA7-850E-F6A410AAE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E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74A"/>
  </w:style>
  <w:style w:type="character" w:styleId="PageNumber">
    <w:name w:val="page number"/>
    <w:basedOn w:val="DefaultParagraphFont"/>
    <w:uiPriority w:val="99"/>
    <w:semiHidden/>
    <w:unhideWhenUsed/>
    <w:rsid w:val="0057274A"/>
  </w:style>
  <w:style w:type="paragraph" w:styleId="Footer">
    <w:name w:val="footer"/>
    <w:basedOn w:val="Normal"/>
    <w:link w:val="FooterChar"/>
    <w:uiPriority w:val="99"/>
    <w:unhideWhenUsed/>
    <w:rsid w:val="005727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74A"/>
  </w:style>
  <w:style w:type="character" w:styleId="Hyperlink">
    <w:name w:val="Hyperlink"/>
    <w:basedOn w:val="DefaultParagraphFont"/>
    <w:uiPriority w:val="99"/>
    <w:unhideWhenUsed/>
    <w:rsid w:val="00DF675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40774"/>
  </w:style>
  <w:style w:type="paragraph" w:styleId="BalloonText">
    <w:name w:val="Balloon Text"/>
    <w:basedOn w:val="Normal"/>
    <w:link w:val="BalloonTextChar"/>
    <w:uiPriority w:val="99"/>
    <w:semiHidden/>
    <w:unhideWhenUsed/>
    <w:rsid w:val="005F2D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D17"/>
    <w:rPr>
      <w:rFonts w:ascii="Tahoma" w:hAnsi="Tahoma" w:cs="Tahoma"/>
      <w:sz w:val="16"/>
      <w:szCs w:val="16"/>
    </w:rPr>
  </w:style>
  <w:style w:type="paragraph" w:customStyle="1" w:styleId="m3336852466762150749msolistparagraph">
    <w:name w:val="m_3336852466762150749msolistparagraph"/>
    <w:basedOn w:val="Normal"/>
    <w:rsid w:val="00D70076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1904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A2C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091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86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cf.info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sd623.org/about-us/district-ma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ityofroseville.com/462/Maps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C509D1-09DE-40F6-B552-BB63C576B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907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th L. Stewart, Ph.D., Ltd</Company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Stewart</dc:creator>
  <cp:lastModifiedBy>V C Allen</cp:lastModifiedBy>
  <cp:revision>59</cp:revision>
  <cp:lastPrinted>2024-04-13T00:24:00Z</cp:lastPrinted>
  <dcterms:created xsi:type="dcterms:W3CDTF">2023-10-31T15:21:00Z</dcterms:created>
  <dcterms:modified xsi:type="dcterms:W3CDTF">2024-04-25T20:17:00Z</dcterms:modified>
</cp:coreProperties>
</file>